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AD7AF3" w14:textId="395B5DD5" w:rsidR="001B7353" w:rsidRDefault="00CA2A00" w:rsidP="003C3299">
      <w:pPr>
        <w:pStyle w:val="Heading1"/>
        <w:ind w:left="0" w:right="-108"/>
        <w:jc w:val="right"/>
        <w:rPr>
          <w:rFonts w:asciiTheme="majorHAnsi" w:hAnsiTheme="majorHAnsi"/>
        </w:rPr>
      </w:pPr>
      <w:r>
        <w:rPr>
          <w:rFonts w:asciiTheme="majorHAnsi" w:hAnsiTheme="majorHAnsi"/>
        </w:rPr>
        <w:t>Original: English</w:t>
      </w:r>
    </w:p>
    <w:p w14:paraId="6F9659BA" w14:textId="77777777" w:rsidR="003C3299" w:rsidRPr="006B2344" w:rsidRDefault="003C3299" w:rsidP="003C3299">
      <w:pPr>
        <w:pStyle w:val="Heading1"/>
        <w:ind w:left="0" w:right="-108"/>
        <w:jc w:val="right"/>
        <w:rPr>
          <w:rFonts w:asciiTheme="majorHAnsi" w:hAnsiTheme="majorHAnsi"/>
          <w:spacing w:val="26"/>
        </w:rPr>
      </w:pPr>
    </w:p>
    <w:p w14:paraId="77957CDC" w14:textId="77777777" w:rsidR="004A2667" w:rsidRDefault="00595A18">
      <w:pPr>
        <w:ind w:left="2"/>
        <w:jc w:val="center"/>
        <w:rPr>
          <w:rFonts w:asciiTheme="majorHAnsi" w:hAnsiTheme="majorHAnsi"/>
          <w:b/>
          <w:sz w:val="20"/>
        </w:rPr>
      </w:pPr>
      <w:bookmarkStart w:id="0" w:name="_Hlk182330233"/>
      <w:r>
        <w:rPr>
          <w:rFonts w:asciiTheme="majorHAnsi" w:hAnsiTheme="majorHAnsi"/>
          <w:b/>
          <w:sz w:val="20"/>
        </w:rPr>
        <w:t>Additional f</w:t>
      </w:r>
      <w:r w:rsidR="001B7353" w:rsidRPr="006B2344">
        <w:rPr>
          <w:rFonts w:asciiTheme="majorHAnsi" w:hAnsiTheme="majorHAnsi"/>
          <w:b/>
          <w:sz w:val="20"/>
        </w:rPr>
        <w:t xml:space="preserve">unding </w:t>
      </w:r>
      <w:r w:rsidR="001B7353" w:rsidRPr="00D13D6C">
        <w:rPr>
          <w:rFonts w:asciiTheme="majorHAnsi" w:hAnsiTheme="majorHAnsi"/>
          <w:b/>
          <w:sz w:val="20"/>
        </w:rPr>
        <w:t xml:space="preserve">needs </w:t>
      </w:r>
      <w:r w:rsidRPr="00D13D6C">
        <w:rPr>
          <w:rFonts w:asciiTheme="majorHAnsi" w:hAnsiTheme="majorHAnsi"/>
          <w:b/>
          <w:sz w:val="20"/>
        </w:rPr>
        <w:t xml:space="preserve">related </w:t>
      </w:r>
      <w:r w:rsidR="00AA1A74">
        <w:rPr>
          <w:rFonts w:asciiTheme="majorHAnsi" w:hAnsiTheme="majorHAnsi"/>
          <w:b/>
          <w:sz w:val="20"/>
        </w:rPr>
        <w:t xml:space="preserve">to </w:t>
      </w:r>
      <w:r w:rsidRPr="00D13D6C">
        <w:rPr>
          <w:rFonts w:asciiTheme="majorHAnsi" w:hAnsiTheme="majorHAnsi"/>
          <w:b/>
          <w:sz w:val="20"/>
        </w:rPr>
        <w:t>draft proposal</w:t>
      </w:r>
      <w:r w:rsidR="00AA1A74">
        <w:rPr>
          <w:rFonts w:asciiTheme="majorHAnsi" w:hAnsiTheme="majorHAnsi"/>
          <w:b/>
          <w:sz w:val="20"/>
        </w:rPr>
        <w:t>s</w:t>
      </w:r>
      <w:r>
        <w:rPr>
          <w:rFonts w:asciiTheme="majorHAnsi" w:hAnsiTheme="majorHAnsi"/>
          <w:b/>
          <w:sz w:val="20"/>
        </w:rPr>
        <w:t xml:space="preserve"> for</w:t>
      </w:r>
      <w:r w:rsidRPr="006B2344">
        <w:rPr>
          <w:rFonts w:asciiTheme="majorHAnsi" w:hAnsiTheme="majorHAnsi"/>
          <w:b/>
          <w:sz w:val="20"/>
        </w:rPr>
        <w:t xml:space="preserve"> </w:t>
      </w:r>
    </w:p>
    <w:p w14:paraId="57C9A0B6" w14:textId="6986E895" w:rsidR="003C3299" w:rsidRPr="006B2344" w:rsidRDefault="001B7353">
      <w:pPr>
        <w:ind w:left="2"/>
        <w:jc w:val="center"/>
        <w:rPr>
          <w:rFonts w:asciiTheme="majorHAnsi" w:eastAsia="Cambria" w:hAnsiTheme="majorHAnsi"/>
          <w:b/>
          <w:bCs/>
          <w:sz w:val="20"/>
          <w:szCs w:val="20"/>
        </w:rPr>
      </w:pPr>
      <w:r w:rsidRPr="006B2344">
        <w:rPr>
          <w:rFonts w:asciiTheme="majorHAnsi" w:hAnsiTheme="majorHAnsi"/>
          <w:b/>
          <w:sz w:val="20"/>
        </w:rPr>
        <w:t>ICCAT management and conservation measures</w:t>
      </w:r>
    </w:p>
    <w:p w14:paraId="2270E374" w14:textId="77777777" w:rsidR="001B7353" w:rsidRPr="006B2344" w:rsidRDefault="001B7353">
      <w:pPr>
        <w:ind w:left="2"/>
        <w:jc w:val="center"/>
        <w:rPr>
          <w:rFonts w:asciiTheme="majorHAnsi" w:hAnsiTheme="majorHAnsi"/>
          <w:i/>
          <w:spacing w:val="-1"/>
          <w:sz w:val="20"/>
        </w:rPr>
      </w:pPr>
    </w:p>
    <w:p w14:paraId="0B367023" w14:textId="77777777" w:rsidR="00EA79DB" w:rsidRPr="006B2344" w:rsidRDefault="00D73FB1">
      <w:pPr>
        <w:ind w:left="2"/>
        <w:jc w:val="center"/>
        <w:rPr>
          <w:rFonts w:asciiTheme="majorHAnsi" w:eastAsia="Cambria" w:hAnsiTheme="majorHAnsi" w:cs="Cambria"/>
          <w:sz w:val="20"/>
          <w:szCs w:val="20"/>
        </w:rPr>
      </w:pPr>
      <w:r w:rsidRPr="006B2344">
        <w:rPr>
          <w:rFonts w:asciiTheme="majorHAnsi" w:hAnsiTheme="majorHAnsi"/>
          <w:i/>
          <w:sz w:val="20"/>
        </w:rPr>
        <w:t>(ICCAT Secretariat)</w:t>
      </w:r>
    </w:p>
    <w:bookmarkEnd w:id="0"/>
    <w:p w14:paraId="6D123ADB" w14:textId="77777777" w:rsidR="004C67EC" w:rsidRPr="006B2344" w:rsidRDefault="004C67EC" w:rsidP="004C67EC">
      <w:pPr>
        <w:tabs>
          <w:tab w:val="left" w:pos="340"/>
        </w:tabs>
        <w:jc w:val="both"/>
        <w:rPr>
          <w:rFonts w:asciiTheme="majorHAnsi" w:eastAsia="Calibri" w:hAnsiTheme="majorHAnsi"/>
          <w:sz w:val="20"/>
          <w:szCs w:val="20"/>
        </w:rPr>
      </w:pPr>
    </w:p>
    <w:p w14:paraId="5B0ECF2F" w14:textId="760C8124" w:rsidR="001B7353" w:rsidRPr="006B2344" w:rsidRDefault="001B7353" w:rsidP="001B7353">
      <w:pPr>
        <w:autoSpaceDE w:val="0"/>
        <w:autoSpaceDN w:val="0"/>
        <w:adjustRightInd w:val="0"/>
        <w:jc w:val="both"/>
        <w:rPr>
          <w:rFonts w:asciiTheme="majorHAnsi" w:hAnsiTheme="majorHAnsi"/>
          <w:bCs/>
          <w:sz w:val="20"/>
          <w:szCs w:val="20"/>
        </w:rPr>
      </w:pPr>
      <w:r w:rsidRPr="006B2344">
        <w:rPr>
          <w:rFonts w:ascii="Cambria" w:hAnsi="Cambria"/>
          <w:sz w:val="20"/>
        </w:rPr>
        <w:t>At the 2023 Commission</w:t>
      </w:r>
      <w:r w:rsidR="0009516E" w:rsidRPr="006B2344">
        <w:rPr>
          <w:rFonts w:ascii="Cambria" w:hAnsi="Cambria"/>
          <w:sz w:val="20"/>
        </w:rPr>
        <w:t xml:space="preserve"> meeting</w:t>
      </w:r>
      <w:r w:rsidRPr="006B2344">
        <w:rPr>
          <w:rFonts w:ascii="Cambria" w:hAnsi="Cambria"/>
          <w:sz w:val="20"/>
        </w:rPr>
        <w:t>, the cover sheet template to accompany new proposals was approved to provide CPCs with a user-friendly and simplified way to identify the financial, administrative and scientific workload implications of new proposals.</w:t>
      </w:r>
    </w:p>
    <w:p w14:paraId="44F16F74" w14:textId="77777777" w:rsidR="001B7353" w:rsidRPr="006B2344" w:rsidRDefault="001B7353" w:rsidP="004C67EC">
      <w:pPr>
        <w:tabs>
          <w:tab w:val="left" w:pos="340"/>
        </w:tabs>
        <w:jc w:val="both"/>
        <w:rPr>
          <w:rFonts w:asciiTheme="majorHAnsi" w:hAnsiTheme="majorHAnsi"/>
          <w:bCs/>
          <w:sz w:val="20"/>
          <w:szCs w:val="20"/>
        </w:rPr>
      </w:pPr>
    </w:p>
    <w:p w14:paraId="62D33DC0" w14:textId="44B859A4" w:rsidR="00563D6B" w:rsidRPr="006B2344" w:rsidRDefault="00563D6B" w:rsidP="004C67EC">
      <w:pPr>
        <w:tabs>
          <w:tab w:val="left" w:pos="340"/>
        </w:tabs>
        <w:jc w:val="both"/>
        <w:rPr>
          <w:rFonts w:asciiTheme="majorHAnsi" w:hAnsiTheme="majorHAnsi"/>
          <w:bCs/>
          <w:sz w:val="20"/>
          <w:szCs w:val="20"/>
        </w:rPr>
      </w:pPr>
      <w:r w:rsidRPr="006B2344">
        <w:rPr>
          <w:rFonts w:asciiTheme="majorHAnsi" w:hAnsiTheme="majorHAnsi"/>
          <w:sz w:val="20"/>
        </w:rPr>
        <w:t xml:space="preserve">The following table compiles the financial implications </w:t>
      </w:r>
      <w:r w:rsidR="00595A18">
        <w:rPr>
          <w:rFonts w:asciiTheme="majorHAnsi" w:hAnsiTheme="majorHAnsi"/>
          <w:sz w:val="20"/>
        </w:rPr>
        <w:t>estimated by the Secretariat to</w:t>
      </w:r>
      <w:r w:rsidRPr="006B2344">
        <w:rPr>
          <w:rFonts w:asciiTheme="majorHAnsi" w:hAnsiTheme="majorHAnsi"/>
          <w:sz w:val="20"/>
        </w:rPr>
        <w:t xml:space="preserve"> all </w:t>
      </w:r>
      <w:r w:rsidR="00595A18">
        <w:rPr>
          <w:rFonts w:asciiTheme="majorHAnsi" w:hAnsiTheme="majorHAnsi"/>
          <w:sz w:val="20"/>
        </w:rPr>
        <w:t>draft</w:t>
      </w:r>
      <w:r w:rsidR="00595A18" w:rsidRPr="006B2344">
        <w:rPr>
          <w:rFonts w:asciiTheme="majorHAnsi" w:hAnsiTheme="majorHAnsi"/>
          <w:sz w:val="20"/>
        </w:rPr>
        <w:t xml:space="preserve"> </w:t>
      </w:r>
      <w:r w:rsidR="005D144D">
        <w:rPr>
          <w:rFonts w:asciiTheme="majorHAnsi" w:hAnsiTheme="majorHAnsi"/>
          <w:sz w:val="20"/>
        </w:rPr>
        <w:t>proposals</w:t>
      </w:r>
      <w:r w:rsidR="00595A18">
        <w:rPr>
          <w:rFonts w:asciiTheme="majorHAnsi" w:hAnsiTheme="majorHAnsi"/>
          <w:sz w:val="20"/>
        </w:rPr>
        <w:t xml:space="preserve"> received </w:t>
      </w:r>
      <w:proofErr w:type="gramStart"/>
      <w:r w:rsidR="00595A18">
        <w:rPr>
          <w:rFonts w:asciiTheme="majorHAnsi" w:hAnsiTheme="majorHAnsi"/>
          <w:sz w:val="20"/>
        </w:rPr>
        <w:t>a</w:t>
      </w:r>
      <w:r w:rsidR="005D144D">
        <w:rPr>
          <w:rFonts w:asciiTheme="majorHAnsi" w:hAnsiTheme="majorHAnsi"/>
          <w:sz w:val="20"/>
        </w:rPr>
        <w:t>t</w:t>
      </w:r>
      <w:proofErr w:type="gramEnd"/>
      <w:r w:rsidR="00595A18">
        <w:rPr>
          <w:rFonts w:asciiTheme="majorHAnsi" w:hAnsiTheme="majorHAnsi"/>
          <w:sz w:val="20"/>
        </w:rPr>
        <w:t xml:space="preserve"> 10 November 2025</w:t>
      </w:r>
      <w:r w:rsidRPr="006B2344">
        <w:rPr>
          <w:rFonts w:asciiTheme="majorHAnsi" w:hAnsiTheme="majorHAnsi"/>
          <w:sz w:val="20"/>
        </w:rPr>
        <w:t>.</w:t>
      </w:r>
    </w:p>
    <w:p w14:paraId="35EC0724" w14:textId="77777777" w:rsidR="00563D6B" w:rsidRPr="006B2344" w:rsidRDefault="00563D6B">
      <w:pPr>
        <w:rPr>
          <w:rFonts w:asciiTheme="majorHAnsi" w:hAnsiTheme="majorHAnsi"/>
          <w:bCs/>
          <w:sz w:val="20"/>
          <w:szCs w:val="20"/>
        </w:rPr>
      </w:pPr>
    </w:p>
    <w:tbl>
      <w:tblPr>
        <w:tblW w:w="9072" w:type="dxa"/>
        <w:tblLook w:val="04A0" w:firstRow="1" w:lastRow="0" w:firstColumn="1" w:lastColumn="0" w:noHBand="0" w:noVBand="1"/>
      </w:tblPr>
      <w:tblGrid>
        <w:gridCol w:w="1134"/>
        <w:gridCol w:w="6521"/>
        <w:gridCol w:w="1417"/>
      </w:tblGrid>
      <w:tr w:rsidR="00E76127" w:rsidRPr="006B2344" w14:paraId="0A5097EC" w14:textId="77777777" w:rsidTr="00F11C00">
        <w:trPr>
          <w:gridAfter w:val="1"/>
          <w:wAfter w:w="1417" w:type="dxa"/>
          <w:trHeight w:val="26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DAD0D0" w14:textId="77777777" w:rsidR="00E76127" w:rsidRPr="006B2344" w:rsidRDefault="00E76127" w:rsidP="00A203D0">
            <w:pPr>
              <w:widowControl/>
              <w:rPr>
                <w:rFonts w:asciiTheme="majorHAnsi" w:eastAsia="Times New Roman" w:hAnsiTheme="majorHAnsi" w:cs="Times New Roman"/>
                <w:sz w:val="20"/>
                <w:szCs w:val="20"/>
                <w:lang w:eastAsia="en-GB"/>
              </w:rPr>
            </w:pPr>
          </w:p>
        </w:tc>
        <w:tc>
          <w:tcPr>
            <w:tcW w:w="652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898224" w14:textId="77777777" w:rsidR="00E76127" w:rsidRPr="006B2344" w:rsidRDefault="00E76127" w:rsidP="00A203D0">
            <w:pPr>
              <w:widowControl/>
              <w:rPr>
                <w:rFonts w:asciiTheme="majorHAnsi" w:eastAsia="Times New Roman" w:hAnsiTheme="majorHAnsi" w:cs="Times New Roman"/>
                <w:sz w:val="20"/>
                <w:szCs w:val="20"/>
                <w:lang w:eastAsia="en-GB"/>
              </w:rPr>
            </w:pPr>
          </w:p>
        </w:tc>
      </w:tr>
      <w:tr w:rsidR="00E76127" w:rsidRPr="009E07F8" w14:paraId="4E418F2E" w14:textId="77777777" w:rsidTr="00F11C00">
        <w:trPr>
          <w:trHeight w:val="400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0E0FA72" w14:textId="77777777" w:rsidR="00E76127" w:rsidRPr="009E07F8" w:rsidRDefault="00E76127" w:rsidP="00A203D0">
            <w:pPr>
              <w:widowControl/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9E07F8">
              <w:rPr>
                <w:rFonts w:asciiTheme="majorHAnsi" w:hAnsiTheme="majorHAnsi"/>
                <w:b/>
                <w:i/>
                <w:iCs/>
                <w:color w:val="000000"/>
                <w:sz w:val="20"/>
              </w:rPr>
              <w:t>Proposal</w:t>
            </w:r>
          </w:p>
        </w:tc>
        <w:tc>
          <w:tcPr>
            <w:tcW w:w="65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1F4CCB7" w14:textId="77777777" w:rsidR="00E76127" w:rsidRPr="009E07F8" w:rsidRDefault="00E76127" w:rsidP="00A203D0">
            <w:pPr>
              <w:widowControl/>
              <w:jc w:val="center"/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9E07F8">
              <w:rPr>
                <w:rFonts w:asciiTheme="majorHAnsi" w:hAnsiTheme="majorHAnsi"/>
                <w:b/>
                <w:i/>
                <w:iCs/>
                <w:color w:val="000000"/>
                <w:sz w:val="20"/>
              </w:rPr>
              <w:t>Proposal title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5E7881" w14:textId="18B89E38" w:rsidR="00E76127" w:rsidRPr="009E07F8" w:rsidRDefault="00E76127" w:rsidP="000B6CDD">
            <w:pPr>
              <w:widowControl/>
              <w:jc w:val="center"/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9E07F8">
              <w:rPr>
                <w:rFonts w:asciiTheme="majorHAnsi" w:hAnsiTheme="majorHAnsi"/>
                <w:b/>
                <w:i/>
                <w:iCs/>
                <w:color w:val="000000"/>
                <w:sz w:val="20"/>
              </w:rPr>
              <w:t>Estimated cost (€)</w:t>
            </w:r>
          </w:p>
        </w:tc>
      </w:tr>
      <w:tr w:rsidR="00223E30" w:rsidRPr="009E07F8" w14:paraId="64218700" w14:textId="77777777" w:rsidTr="00F11C00">
        <w:trPr>
          <w:trHeight w:val="204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B347AAB" w14:textId="6D5299FE" w:rsidR="00223E30" w:rsidRPr="009E07F8" w:rsidRDefault="00223E30" w:rsidP="006B2344">
            <w:pPr>
              <w:widowControl/>
              <w:jc w:val="both"/>
              <w:rPr>
                <w:rFonts w:asciiTheme="majorHAnsi" w:hAnsiTheme="majorHAnsi"/>
                <w:color w:val="000000"/>
                <w:sz w:val="20"/>
              </w:rPr>
            </w:pPr>
            <w:r w:rsidRPr="009E07F8">
              <w:rPr>
                <w:rFonts w:asciiTheme="majorHAnsi" w:hAnsiTheme="majorHAnsi"/>
                <w:color w:val="000000"/>
                <w:sz w:val="20"/>
              </w:rPr>
              <w:t>PLE_111</w:t>
            </w:r>
          </w:p>
        </w:tc>
        <w:tc>
          <w:tcPr>
            <w:tcW w:w="65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752A599" w14:textId="5B01590E" w:rsidR="00223E30" w:rsidRPr="009E07F8" w:rsidRDefault="00223E30" w:rsidP="00781AA0">
            <w:pPr>
              <w:widowControl/>
              <w:jc w:val="both"/>
              <w:rPr>
                <w:rFonts w:asciiTheme="majorHAnsi" w:hAnsiTheme="majorHAnsi"/>
                <w:color w:val="000000"/>
                <w:sz w:val="20"/>
              </w:rPr>
            </w:pPr>
            <w:r w:rsidRPr="009E07F8">
              <w:rPr>
                <w:rFonts w:asciiTheme="majorHAnsi" w:hAnsiTheme="majorHAnsi"/>
                <w:color w:val="000000"/>
                <w:sz w:val="20"/>
              </w:rPr>
              <w:t xml:space="preserve">Discussion </w:t>
            </w:r>
            <w:r w:rsidR="00A57E0D" w:rsidRPr="009E07F8">
              <w:rPr>
                <w:rFonts w:asciiTheme="majorHAnsi" w:hAnsiTheme="majorHAnsi"/>
                <w:color w:val="000000"/>
                <w:sz w:val="20"/>
              </w:rPr>
              <w:t xml:space="preserve">paper on a proposed </w:t>
            </w:r>
            <w:r w:rsidRPr="009E07F8">
              <w:rPr>
                <w:rFonts w:asciiTheme="majorHAnsi" w:hAnsiTheme="majorHAnsi"/>
                <w:color w:val="000000"/>
                <w:sz w:val="20"/>
              </w:rPr>
              <w:t xml:space="preserve">ICCAT-NAFO </w:t>
            </w:r>
            <w:r w:rsidR="00A57E0D" w:rsidRPr="009E07F8">
              <w:rPr>
                <w:rFonts w:asciiTheme="majorHAnsi" w:hAnsiTheme="majorHAnsi"/>
                <w:color w:val="000000"/>
                <w:sz w:val="20"/>
              </w:rPr>
              <w:t>memorandum of understanding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8A7B041" w14:textId="01480158" w:rsidR="00223E30" w:rsidRPr="009E07F8" w:rsidRDefault="00223E30" w:rsidP="00223E30">
            <w:pPr>
              <w:jc w:val="center"/>
              <w:rPr>
                <w:rFonts w:ascii="Cambria" w:hAnsi="Cambria"/>
                <w:color w:val="000000"/>
                <w:sz w:val="20"/>
                <w:szCs w:val="20"/>
              </w:rPr>
            </w:pPr>
            <w:r w:rsidRPr="009E07F8">
              <w:rPr>
                <w:rFonts w:ascii="Cambria" w:hAnsi="Cambria"/>
                <w:color w:val="000000"/>
                <w:sz w:val="20"/>
                <w:szCs w:val="20"/>
              </w:rPr>
              <w:t>3,855.06</w:t>
            </w:r>
          </w:p>
        </w:tc>
      </w:tr>
      <w:tr w:rsidR="00781AA0" w:rsidRPr="009E07F8" w14:paraId="4FC6CF13" w14:textId="77777777" w:rsidTr="00F11C00">
        <w:trPr>
          <w:trHeight w:val="204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5573C09" w14:textId="40F9D0D9" w:rsidR="00781AA0" w:rsidRPr="009E07F8" w:rsidRDefault="008D6785" w:rsidP="006B2344">
            <w:pPr>
              <w:widowControl/>
              <w:jc w:val="both"/>
              <w:rPr>
                <w:rFonts w:asciiTheme="majorHAnsi" w:hAnsiTheme="majorHAnsi"/>
                <w:color w:val="000000"/>
                <w:sz w:val="20"/>
              </w:rPr>
            </w:pPr>
            <w:r w:rsidRPr="009E07F8">
              <w:rPr>
                <w:rFonts w:asciiTheme="majorHAnsi" w:hAnsiTheme="majorHAnsi"/>
                <w:color w:val="000000"/>
                <w:sz w:val="20"/>
              </w:rPr>
              <w:t>PA1_502</w:t>
            </w:r>
          </w:p>
        </w:tc>
        <w:tc>
          <w:tcPr>
            <w:tcW w:w="65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EA71B0F" w14:textId="1B48DA03" w:rsidR="00781AA0" w:rsidRPr="009E07F8" w:rsidRDefault="007862ED" w:rsidP="00781AA0">
            <w:pPr>
              <w:widowControl/>
              <w:jc w:val="both"/>
              <w:rPr>
                <w:rFonts w:asciiTheme="majorHAnsi" w:hAnsiTheme="majorHAnsi"/>
                <w:color w:val="000000"/>
                <w:sz w:val="20"/>
              </w:rPr>
            </w:pPr>
            <w:r w:rsidRPr="009E07F8">
              <w:rPr>
                <w:rFonts w:ascii="Cambria" w:hAnsi="Cambria"/>
                <w:color w:val="000000"/>
                <w:sz w:val="20"/>
                <w:szCs w:val="20"/>
              </w:rPr>
              <w:t xml:space="preserve">Draft </w:t>
            </w:r>
            <w:r w:rsidR="008D6785" w:rsidRPr="009E07F8">
              <w:rPr>
                <w:rFonts w:asciiTheme="majorHAnsi" w:hAnsiTheme="majorHAnsi"/>
                <w:color w:val="000000"/>
                <w:sz w:val="20"/>
              </w:rPr>
              <w:t>Recommendation by ICCAT for a pilot project for farming bluefin tuna (</w:t>
            </w:r>
            <w:r w:rsidR="008D6785" w:rsidRPr="009E07F8">
              <w:rPr>
                <w:rFonts w:asciiTheme="majorHAnsi" w:hAnsiTheme="majorHAnsi"/>
                <w:i/>
                <w:iCs/>
                <w:color w:val="000000"/>
                <w:sz w:val="20"/>
              </w:rPr>
              <w:t>Thunnus thynnus</w:t>
            </w:r>
            <w:r w:rsidR="008D6785" w:rsidRPr="009E07F8">
              <w:rPr>
                <w:rFonts w:asciiTheme="majorHAnsi" w:hAnsiTheme="majorHAnsi"/>
                <w:color w:val="000000"/>
                <w:sz w:val="20"/>
              </w:rPr>
              <w:t>) and yellowfin tuna (</w:t>
            </w:r>
            <w:r w:rsidR="008D6785" w:rsidRPr="009E07F8">
              <w:rPr>
                <w:rFonts w:asciiTheme="majorHAnsi" w:hAnsiTheme="majorHAnsi"/>
                <w:i/>
                <w:iCs/>
                <w:color w:val="000000"/>
                <w:sz w:val="20"/>
              </w:rPr>
              <w:t>Thunnus albacares</w:t>
            </w:r>
            <w:r w:rsidR="008D6785" w:rsidRPr="009E07F8">
              <w:rPr>
                <w:rFonts w:asciiTheme="majorHAnsi" w:hAnsiTheme="majorHAnsi"/>
                <w:color w:val="000000"/>
                <w:sz w:val="20"/>
              </w:rPr>
              <w:t>) in waters of the Canary Islands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BC5D69B" w14:textId="46E96C2C" w:rsidR="00781AA0" w:rsidRPr="009E07F8" w:rsidRDefault="00223E30" w:rsidP="00DD0A70">
            <w:pPr>
              <w:jc w:val="center"/>
              <w:rPr>
                <w:rFonts w:asciiTheme="majorHAnsi" w:hAnsiTheme="majorHAnsi"/>
                <w:color w:val="000000"/>
                <w:sz w:val="20"/>
              </w:rPr>
            </w:pPr>
            <w:r w:rsidRPr="009E07F8">
              <w:rPr>
                <w:rFonts w:ascii="Cambria" w:hAnsi="Cambria"/>
                <w:color w:val="000000"/>
                <w:sz w:val="20"/>
                <w:szCs w:val="20"/>
              </w:rPr>
              <w:t>5,039.18</w:t>
            </w:r>
          </w:p>
        </w:tc>
      </w:tr>
      <w:tr w:rsidR="00781AA0" w:rsidRPr="009E07F8" w14:paraId="0D7299A4" w14:textId="77777777" w:rsidTr="00F11C00">
        <w:trPr>
          <w:trHeight w:val="204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9E60949" w14:textId="7B4DFF26" w:rsidR="00781AA0" w:rsidRPr="009E07F8" w:rsidRDefault="00227B13" w:rsidP="006B2344">
            <w:pPr>
              <w:widowControl/>
              <w:jc w:val="both"/>
              <w:rPr>
                <w:rFonts w:asciiTheme="majorHAnsi" w:hAnsiTheme="majorHAnsi"/>
                <w:color w:val="000000"/>
                <w:sz w:val="20"/>
              </w:rPr>
            </w:pPr>
            <w:r w:rsidRPr="009E07F8">
              <w:rPr>
                <w:rFonts w:asciiTheme="majorHAnsi" w:hAnsiTheme="majorHAnsi"/>
                <w:color w:val="000000"/>
                <w:sz w:val="20"/>
              </w:rPr>
              <w:t>PA1_505</w:t>
            </w:r>
          </w:p>
        </w:tc>
        <w:tc>
          <w:tcPr>
            <w:tcW w:w="65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8FF0FBB" w14:textId="7A424066" w:rsidR="00781AA0" w:rsidRPr="009E07F8" w:rsidRDefault="00227B13" w:rsidP="00781AA0">
            <w:pPr>
              <w:widowControl/>
              <w:jc w:val="both"/>
              <w:rPr>
                <w:rFonts w:asciiTheme="majorHAnsi" w:hAnsiTheme="majorHAnsi"/>
                <w:color w:val="000000"/>
                <w:sz w:val="20"/>
              </w:rPr>
            </w:pPr>
            <w:r w:rsidRPr="009E07F8">
              <w:rPr>
                <w:rFonts w:asciiTheme="majorHAnsi" w:hAnsiTheme="majorHAnsi"/>
                <w:color w:val="000000"/>
                <w:sz w:val="20"/>
              </w:rPr>
              <w:t>Draft Recommendation by ICCAT on a candidate management procedure for western Atlantic skipjack tuna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C0B6D72" w14:textId="6FC7E025" w:rsidR="00781AA0" w:rsidRPr="009E07F8" w:rsidRDefault="00223E30" w:rsidP="00DD0A70">
            <w:pPr>
              <w:jc w:val="center"/>
              <w:rPr>
                <w:rFonts w:asciiTheme="majorHAnsi" w:hAnsiTheme="majorHAnsi"/>
                <w:color w:val="000000"/>
                <w:sz w:val="20"/>
              </w:rPr>
            </w:pPr>
            <w:r w:rsidRPr="009E07F8">
              <w:rPr>
                <w:rFonts w:ascii="Cambria" w:hAnsi="Cambria"/>
                <w:color w:val="000000"/>
                <w:sz w:val="20"/>
                <w:szCs w:val="20"/>
              </w:rPr>
              <w:t>6,223.30</w:t>
            </w:r>
          </w:p>
        </w:tc>
      </w:tr>
      <w:tr w:rsidR="00781AA0" w:rsidRPr="009E07F8" w14:paraId="25DC40D5" w14:textId="77777777" w:rsidTr="00F11C00">
        <w:trPr>
          <w:trHeight w:val="204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1108259" w14:textId="4D860596" w:rsidR="00781AA0" w:rsidRPr="009E07F8" w:rsidRDefault="00234AAD" w:rsidP="006B2344">
            <w:pPr>
              <w:widowControl/>
              <w:jc w:val="both"/>
              <w:rPr>
                <w:rFonts w:asciiTheme="majorHAnsi" w:hAnsiTheme="majorHAnsi"/>
                <w:color w:val="000000"/>
                <w:sz w:val="20"/>
              </w:rPr>
            </w:pPr>
            <w:r w:rsidRPr="009E07F8">
              <w:rPr>
                <w:rFonts w:asciiTheme="majorHAnsi" w:hAnsiTheme="majorHAnsi"/>
                <w:color w:val="000000"/>
                <w:sz w:val="20"/>
              </w:rPr>
              <w:t>PA2_609</w:t>
            </w:r>
          </w:p>
        </w:tc>
        <w:tc>
          <w:tcPr>
            <w:tcW w:w="65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1654BB6" w14:textId="54E05EB5" w:rsidR="00781AA0" w:rsidRPr="009E07F8" w:rsidRDefault="007862ED" w:rsidP="00781AA0">
            <w:pPr>
              <w:widowControl/>
              <w:jc w:val="both"/>
              <w:rPr>
                <w:rFonts w:asciiTheme="majorHAnsi" w:hAnsiTheme="majorHAnsi"/>
                <w:color w:val="000000"/>
                <w:sz w:val="20"/>
              </w:rPr>
            </w:pPr>
            <w:r w:rsidRPr="009E07F8">
              <w:rPr>
                <w:rFonts w:ascii="Cambria" w:hAnsi="Cambria"/>
                <w:color w:val="000000"/>
                <w:sz w:val="20"/>
                <w:szCs w:val="20"/>
              </w:rPr>
              <w:t xml:space="preserve">Draft </w:t>
            </w:r>
            <w:r w:rsidR="00234AAD" w:rsidRPr="009E07F8">
              <w:rPr>
                <w:rFonts w:asciiTheme="majorHAnsi" w:hAnsiTheme="majorHAnsi"/>
                <w:color w:val="000000"/>
                <w:sz w:val="20"/>
              </w:rPr>
              <w:t>Recommendation by ICCAT for a pilot project for farming bluefin tuna (</w:t>
            </w:r>
            <w:r w:rsidR="00234AAD" w:rsidRPr="009E07F8">
              <w:rPr>
                <w:rFonts w:asciiTheme="majorHAnsi" w:hAnsiTheme="majorHAnsi"/>
                <w:i/>
                <w:iCs/>
                <w:color w:val="000000"/>
                <w:sz w:val="20"/>
              </w:rPr>
              <w:t>Thunnus thynnus</w:t>
            </w:r>
            <w:r w:rsidR="00234AAD" w:rsidRPr="009E07F8">
              <w:rPr>
                <w:rFonts w:asciiTheme="majorHAnsi" w:hAnsiTheme="majorHAnsi"/>
                <w:color w:val="000000"/>
                <w:sz w:val="20"/>
              </w:rPr>
              <w:t>) and yellowfin tuna (</w:t>
            </w:r>
            <w:r w:rsidR="00234AAD" w:rsidRPr="009E07F8">
              <w:rPr>
                <w:rFonts w:asciiTheme="majorHAnsi" w:hAnsiTheme="majorHAnsi"/>
                <w:i/>
                <w:iCs/>
                <w:color w:val="000000"/>
                <w:sz w:val="20"/>
              </w:rPr>
              <w:t>Thunnus albacares</w:t>
            </w:r>
            <w:r w:rsidR="00234AAD" w:rsidRPr="009E07F8">
              <w:rPr>
                <w:rFonts w:asciiTheme="majorHAnsi" w:hAnsiTheme="majorHAnsi"/>
                <w:color w:val="000000"/>
                <w:sz w:val="20"/>
              </w:rPr>
              <w:t>) in waters of the Canary Islands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616703B" w14:textId="55DBDEE1" w:rsidR="00781AA0" w:rsidRPr="009E07F8" w:rsidRDefault="00234AAD" w:rsidP="00A24214">
            <w:pPr>
              <w:jc w:val="center"/>
              <w:rPr>
                <w:rFonts w:asciiTheme="majorHAnsi" w:hAnsiTheme="majorHAnsi"/>
                <w:color w:val="000000"/>
                <w:sz w:val="20"/>
              </w:rPr>
            </w:pPr>
            <w:r w:rsidRPr="009E07F8">
              <w:rPr>
                <w:rFonts w:ascii="Cambria" w:hAnsi="Cambria"/>
                <w:color w:val="000000"/>
                <w:sz w:val="20"/>
                <w:szCs w:val="20"/>
              </w:rPr>
              <w:t>1,184.12</w:t>
            </w:r>
          </w:p>
        </w:tc>
      </w:tr>
      <w:tr w:rsidR="00781AA0" w:rsidRPr="009E07F8" w14:paraId="3E1067D7" w14:textId="77777777" w:rsidTr="00F11C00">
        <w:trPr>
          <w:trHeight w:val="204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03259D8" w14:textId="4A0090CA" w:rsidR="00781AA0" w:rsidRPr="009E07F8" w:rsidRDefault="00234AAD" w:rsidP="006B2344">
            <w:pPr>
              <w:widowControl/>
              <w:jc w:val="both"/>
              <w:rPr>
                <w:rFonts w:asciiTheme="majorHAnsi" w:hAnsiTheme="majorHAnsi"/>
                <w:color w:val="000000"/>
                <w:sz w:val="20"/>
              </w:rPr>
            </w:pPr>
            <w:r w:rsidRPr="009E07F8">
              <w:rPr>
                <w:rFonts w:asciiTheme="majorHAnsi" w:hAnsiTheme="majorHAnsi"/>
                <w:color w:val="000000"/>
                <w:sz w:val="20"/>
              </w:rPr>
              <w:t>PA2_611</w:t>
            </w:r>
          </w:p>
        </w:tc>
        <w:tc>
          <w:tcPr>
            <w:tcW w:w="65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6AD8F69" w14:textId="3E9E39BE" w:rsidR="00781AA0" w:rsidRPr="009E07F8" w:rsidRDefault="007862ED" w:rsidP="006B2344">
            <w:pPr>
              <w:widowControl/>
              <w:jc w:val="both"/>
              <w:rPr>
                <w:rFonts w:asciiTheme="majorHAnsi" w:hAnsiTheme="majorHAnsi"/>
                <w:color w:val="000000"/>
                <w:sz w:val="20"/>
              </w:rPr>
            </w:pPr>
            <w:r w:rsidRPr="009E07F8">
              <w:rPr>
                <w:rFonts w:ascii="Cambria" w:hAnsi="Cambria"/>
                <w:color w:val="000000"/>
                <w:sz w:val="20"/>
                <w:szCs w:val="20"/>
              </w:rPr>
              <w:t xml:space="preserve">Draft </w:t>
            </w:r>
            <w:r w:rsidR="00234AAD" w:rsidRPr="009E07F8">
              <w:rPr>
                <w:rFonts w:asciiTheme="majorHAnsi" w:hAnsiTheme="majorHAnsi"/>
                <w:color w:val="000000"/>
                <w:sz w:val="20"/>
              </w:rPr>
              <w:t xml:space="preserve">Recommendation by ICCAT for a </w:t>
            </w:r>
            <w:r w:rsidR="00BA275D" w:rsidRPr="009E07F8">
              <w:rPr>
                <w:rFonts w:asciiTheme="majorHAnsi" w:hAnsiTheme="majorHAnsi"/>
                <w:color w:val="000000"/>
                <w:sz w:val="20"/>
              </w:rPr>
              <w:t>conservation and management plan for western Atlantic bluefin tuna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B635DC0" w14:textId="05544BE6" w:rsidR="00781AA0" w:rsidRPr="009E07F8" w:rsidRDefault="00223E30" w:rsidP="00DD0A70">
            <w:pPr>
              <w:jc w:val="center"/>
              <w:rPr>
                <w:rFonts w:asciiTheme="majorHAnsi" w:hAnsiTheme="majorHAnsi"/>
                <w:color w:val="000000"/>
                <w:sz w:val="20"/>
              </w:rPr>
            </w:pPr>
            <w:r w:rsidRPr="009E07F8">
              <w:rPr>
                <w:rFonts w:ascii="Cambria" w:hAnsi="Cambria"/>
                <w:color w:val="000000"/>
                <w:sz w:val="20"/>
                <w:szCs w:val="20"/>
              </w:rPr>
              <w:t>9,977.46</w:t>
            </w:r>
          </w:p>
        </w:tc>
      </w:tr>
      <w:tr w:rsidR="00223E30" w:rsidRPr="009E07F8" w14:paraId="559693B3" w14:textId="77777777" w:rsidTr="00F11C00">
        <w:trPr>
          <w:trHeight w:val="346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06F3135" w14:textId="47B5C0EE" w:rsidR="00223E30" w:rsidRPr="009E07F8" w:rsidRDefault="00223E30" w:rsidP="0009516E">
            <w:pPr>
              <w:widowControl/>
              <w:jc w:val="both"/>
              <w:rPr>
                <w:rFonts w:asciiTheme="majorHAnsi" w:hAnsiTheme="majorHAnsi"/>
                <w:color w:val="000000"/>
                <w:sz w:val="20"/>
              </w:rPr>
            </w:pPr>
            <w:r w:rsidRPr="009E07F8">
              <w:rPr>
                <w:rFonts w:asciiTheme="majorHAnsi" w:hAnsiTheme="majorHAnsi"/>
                <w:color w:val="000000"/>
                <w:sz w:val="20"/>
              </w:rPr>
              <w:t>PA2_616</w:t>
            </w:r>
          </w:p>
        </w:tc>
        <w:tc>
          <w:tcPr>
            <w:tcW w:w="65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4BF7F11" w14:textId="2B145C46" w:rsidR="00223E30" w:rsidRPr="009E07F8" w:rsidRDefault="00223E30" w:rsidP="00234AAD">
            <w:pPr>
              <w:jc w:val="both"/>
              <w:rPr>
                <w:rFonts w:ascii="Cambria" w:hAnsi="Cambria"/>
                <w:color w:val="000000"/>
                <w:sz w:val="20"/>
                <w:szCs w:val="20"/>
              </w:rPr>
            </w:pPr>
            <w:r w:rsidRPr="009E07F8">
              <w:rPr>
                <w:rFonts w:ascii="Cambria" w:hAnsi="Cambria"/>
                <w:color w:val="000000"/>
                <w:sz w:val="20"/>
                <w:szCs w:val="20"/>
              </w:rPr>
              <w:t xml:space="preserve">Draft Recommendation by ICCAT for a </w:t>
            </w:r>
            <w:r w:rsidR="002F360E" w:rsidRPr="009E07F8">
              <w:rPr>
                <w:rFonts w:ascii="Cambria" w:hAnsi="Cambria"/>
                <w:color w:val="000000"/>
                <w:sz w:val="20"/>
                <w:szCs w:val="20"/>
              </w:rPr>
              <w:t>conservation and management plan for western Atlantic bluefin tuna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17A8D97" w14:textId="5D00078A" w:rsidR="00223E30" w:rsidRPr="009E07F8" w:rsidRDefault="00223E30" w:rsidP="00A24214">
            <w:pPr>
              <w:jc w:val="center"/>
              <w:rPr>
                <w:rFonts w:ascii="Cambria" w:hAnsi="Cambria"/>
                <w:color w:val="000000"/>
                <w:sz w:val="20"/>
                <w:szCs w:val="20"/>
              </w:rPr>
            </w:pPr>
            <w:r w:rsidRPr="009E07F8">
              <w:rPr>
                <w:rFonts w:ascii="Cambria" w:hAnsi="Cambria"/>
                <w:color w:val="000000"/>
                <w:sz w:val="20"/>
                <w:szCs w:val="20"/>
              </w:rPr>
              <w:t>3,855.06</w:t>
            </w:r>
          </w:p>
        </w:tc>
      </w:tr>
      <w:tr w:rsidR="00A37532" w:rsidRPr="009E07F8" w14:paraId="62F283F8" w14:textId="77777777" w:rsidTr="00F11C00">
        <w:trPr>
          <w:trHeight w:val="204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599E199" w14:textId="63840CD6" w:rsidR="00A37532" w:rsidRPr="009E07F8" w:rsidRDefault="00234AAD" w:rsidP="0009516E">
            <w:pPr>
              <w:widowControl/>
              <w:jc w:val="both"/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  <w:r w:rsidRPr="009E07F8">
              <w:rPr>
                <w:rFonts w:asciiTheme="majorHAnsi" w:hAnsiTheme="majorHAnsi"/>
                <w:color w:val="000000"/>
                <w:sz w:val="20"/>
              </w:rPr>
              <w:t>PA4_804</w:t>
            </w:r>
          </w:p>
        </w:tc>
        <w:tc>
          <w:tcPr>
            <w:tcW w:w="65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B708C71" w14:textId="5A762F0E" w:rsidR="00A37532" w:rsidRPr="009E07F8" w:rsidRDefault="00234AAD" w:rsidP="00A97D91">
            <w:pPr>
              <w:jc w:val="both"/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  <w:r w:rsidRPr="009E07F8">
              <w:rPr>
                <w:rFonts w:ascii="Cambria" w:hAnsi="Cambria"/>
                <w:color w:val="000000"/>
                <w:sz w:val="20"/>
                <w:szCs w:val="20"/>
              </w:rPr>
              <w:t>Draft Recommendation by ICCAT on the conservation and management of sharks caught in association with ICCAT fisheries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7C88711" w14:textId="3D6E58C3" w:rsidR="00A37532" w:rsidRPr="009E07F8" w:rsidRDefault="00234AAD" w:rsidP="00DD0A70">
            <w:pPr>
              <w:jc w:val="center"/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  <w:r w:rsidRPr="009E07F8">
              <w:rPr>
                <w:rFonts w:ascii="Cambria" w:hAnsi="Cambria"/>
                <w:color w:val="000000"/>
                <w:sz w:val="20"/>
                <w:szCs w:val="20"/>
              </w:rPr>
              <w:t>2,400.71</w:t>
            </w:r>
          </w:p>
        </w:tc>
      </w:tr>
      <w:tr w:rsidR="00A37532" w:rsidRPr="009E07F8" w14:paraId="0655BD2F" w14:textId="77777777" w:rsidTr="00F11C00">
        <w:trPr>
          <w:trHeight w:val="204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C9F8A7E" w14:textId="0D8F1A40" w:rsidR="00A37532" w:rsidRPr="009E07F8" w:rsidRDefault="00234AAD" w:rsidP="0009516E">
            <w:pPr>
              <w:widowControl/>
              <w:jc w:val="both"/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  <w:r w:rsidRPr="009E07F8">
              <w:rPr>
                <w:rFonts w:asciiTheme="majorHAnsi" w:hAnsiTheme="majorHAnsi"/>
                <w:color w:val="000000"/>
                <w:sz w:val="20"/>
              </w:rPr>
              <w:t>PA4_808</w:t>
            </w:r>
          </w:p>
        </w:tc>
        <w:tc>
          <w:tcPr>
            <w:tcW w:w="65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F90CC74" w14:textId="45EEB54F" w:rsidR="00A37532" w:rsidRPr="009E07F8" w:rsidRDefault="00234AAD" w:rsidP="0009516E">
            <w:pPr>
              <w:widowControl/>
              <w:jc w:val="both"/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  <w:r w:rsidRPr="009E07F8">
              <w:rPr>
                <w:rFonts w:asciiTheme="majorHAnsi" w:hAnsiTheme="majorHAnsi"/>
                <w:color w:val="000000"/>
                <w:sz w:val="20"/>
              </w:rPr>
              <w:t>Draft Recommendation by ICCAT on the conservation and management of sharks caught in association with ICCAT fisheries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1005F54" w14:textId="554A10A3" w:rsidR="00A37532" w:rsidRPr="009E07F8" w:rsidRDefault="00234AAD" w:rsidP="00DD0A70">
            <w:pPr>
              <w:jc w:val="center"/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  <w:r w:rsidRPr="009E07F8">
              <w:rPr>
                <w:rFonts w:ascii="Cambria" w:hAnsi="Cambria"/>
                <w:color w:val="000000"/>
                <w:sz w:val="20"/>
                <w:szCs w:val="20"/>
              </w:rPr>
              <w:t>15,174.44</w:t>
            </w:r>
          </w:p>
        </w:tc>
      </w:tr>
      <w:tr w:rsidR="00A37532" w:rsidRPr="009E07F8" w14:paraId="58633D88" w14:textId="77777777" w:rsidTr="00F11C00">
        <w:trPr>
          <w:trHeight w:val="204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F059BA3" w14:textId="4B2719BD" w:rsidR="00A37532" w:rsidRPr="009E07F8" w:rsidRDefault="00234AAD" w:rsidP="0009516E">
            <w:pPr>
              <w:widowControl/>
              <w:jc w:val="both"/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  <w:r w:rsidRPr="009E07F8">
              <w:rPr>
                <w:rFonts w:asciiTheme="majorHAnsi" w:hAnsiTheme="majorHAnsi"/>
                <w:color w:val="000000"/>
                <w:sz w:val="20"/>
              </w:rPr>
              <w:t>PA4_811</w:t>
            </w:r>
          </w:p>
        </w:tc>
        <w:tc>
          <w:tcPr>
            <w:tcW w:w="65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530B2FB" w14:textId="29797F9D" w:rsidR="00A37532" w:rsidRPr="009E07F8" w:rsidRDefault="00234AAD" w:rsidP="00A97D91">
            <w:pPr>
              <w:jc w:val="both"/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  <w:r w:rsidRPr="009E07F8">
              <w:rPr>
                <w:rFonts w:ascii="Cambria" w:hAnsi="Cambria"/>
                <w:color w:val="000000"/>
                <w:sz w:val="20"/>
                <w:szCs w:val="20"/>
              </w:rPr>
              <w:t xml:space="preserve">Draft Recommendation by ICCAT to amend ICCAT Recommendation 07-07 and </w:t>
            </w:r>
            <w:r w:rsidR="00653A57" w:rsidRPr="009E07F8">
              <w:rPr>
                <w:rFonts w:ascii="Cambria" w:hAnsi="Cambria"/>
                <w:color w:val="000000"/>
                <w:sz w:val="20"/>
                <w:szCs w:val="20"/>
              </w:rPr>
              <w:t>s</w:t>
            </w:r>
            <w:r w:rsidRPr="009E07F8">
              <w:rPr>
                <w:rFonts w:ascii="Cambria" w:hAnsi="Cambria"/>
                <w:color w:val="000000"/>
                <w:sz w:val="20"/>
                <w:szCs w:val="20"/>
              </w:rPr>
              <w:t xml:space="preserve">upplemental Recommendation 11-09 on reducing incidental </w:t>
            </w:r>
            <w:r w:rsidR="00653A57" w:rsidRPr="009E07F8">
              <w:rPr>
                <w:rFonts w:ascii="Cambria" w:hAnsi="Cambria"/>
                <w:color w:val="000000"/>
                <w:sz w:val="20"/>
                <w:szCs w:val="20"/>
              </w:rPr>
              <w:t>b</w:t>
            </w:r>
            <w:r w:rsidRPr="009E07F8">
              <w:rPr>
                <w:rFonts w:ascii="Cambria" w:hAnsi="Cambria"/>
                <w:color w:val="000000"/>
                <w:sz w:val="20"/>
                <w:szCs w:val="20"/>
              </w:rPr>
              <w:t>ycatch of seabirds in ICCAT longline fisheries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84EF6EB" w14:textId="5B7A2BEC" w:rsidR="00A37532" w:rsidRPr="009E07F8" w:rsidRDefault="00234AAD" w:rsidP="00A24214">
            <w:pPr>
              <w:jc w:val="center"/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  <w:r w:rsidRPr="009E07F8">
              <w:rPr>
                <w:rFonts w:ascii="Cambria" w:hAnsi="Cambria"/>
                <w:color w:val="000000"/>
                <w:sz w:val="20"/>
                <w:szCs w:val="20"/>
              </w:rPr>
              <w:t xml:space="preserve">1,450.46 </w:t>
            </w:r>
          </w:p>
        </w:tc>
      </w:tr>
      <w:tr w:rsidR="00A37532" w:rsidRPr="009E07F8" w14:paraId="14C22D5A" w14:textId="77777777" w:rsidTr="00F11C00">
        <w:trPr>
          <w:trHeight w:val="204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706D325" w14:textId="4B66393E" w:rsidR="00A37532" w:rsidRPr="009E07F8" w:rsidRDefault="00234AAD" w:rsidP="0009516E">
            <w:pPr>
              <w:widowControl/>
              <w:jc w:val="both"/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  <w:r w:rsidRPr="009E07F8">
              <w:rPr>
                <w:rFonts w:asciiTheme="majorHAnsi" w:hAnsiTheme="majorHAnsi"/>
                <w:color w:val="000000"/>
                <w:sz w:val="20"/>
              </w:rPr>
              <w:t>PA4_813</w:t>
            </w:r>
          </w:p>
        </w:tc>
        <w:tc>
          <w:tcPr>
            <w:tcW w:w="65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BDEDAFB" w14:textId="2BAEE787" w:rsidR="00A37532" w:rsidRPr="009E07F8" w:rsidRDefault="00234AAD" w:rsidP="0009516E">
            <w:pPr>
              <w:widowControl/>
              <w:jc w:val="both"/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  <w:r w:rsidRPr="009E07F8">
              <w:rPr>
                <w:rFonts w:asciiTheme="majorHAnsi" w:hAnsiTheme="majorHAnsi"/>
                <w:color w:val="000000"/>
                <w:sz w:val="20"/>
              </w:rPr>
              <w:t>Draft Resolution by ICCAT on operational management objectives for Atlantic blue shark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F838CED" w14:textId="7CDF0505" w:rsidR="00A37532" w:rsidRPr="009E07F8" w:rsidRDefault="00223E30" w:rsidP="00A24214">
            <w:pPr>
              <w:jc w:val="center"/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  <w:r w:rsidRPr="009E07F8">
              <w:rPr>
                <w:rFonts w:ascii="Cambria" w:hAnsi="Cambria"/>
                <w:color w:val="000000"/>
                <w:sz w:val="20"/>
                <w:szCs w:val="20"/>
              </w:rPr>
              <w:t xml:space="preserve">26,252.44 </w:t>
            </w:r>
          </w:p>
        </w:tc>
      </w:tr>
      <w:tr w:rsidR="00223E30" w:rsidRPr="009E07F8" w14:paraId="6522A7BE" w14:textId="77777777" w:rsidTr="00DD0A70">
        <w:trPr>
          <w:trHeight w:val="356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267E797" w14:textId="6251AD8C" w:rsidR="00223E30" w:rsidRPr="009E07F8" w:rsidRDefault="00223E30" w:rsidP="0009516E">
            <w:pPr>
              <w:widowControl/>
              <w:jc w:val="both"/>
              <w:rPr>
                <w:rFonts w:asciiTheme="majorHAnsi" w:hAnsiTheme="majorHAnsi"/>
                <w:color w:val="000000"/>
                <w:sz w:val="20"/>
              </w:rPr>
            </w:pPr>
            <w:r w:rsidRPr="009E07F8">
              <w:rPr>
                <w:rFonts w:asciiTheme="majorHAnsi" w:hAnsiTheme="majorHAnsi"/>
                <w:color w:val="000000"/>
                <w:sz w:val="20"/>
              </w:rPr>
              <w:t>PA4_815</w:t>
            </w:r>
          </w:p>
        </w:tc>
        <w:tc>
          <w:tcPr>
            <w:tcW w:w="65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72C7A01" w14:textId="3EC50EA6" w:rsidR="00223E30" w:rsidRPr="009E07F8" w:rsidRDefault="00223E30" w:rsidP="00223E30">
            <w:pPr>
              <w:jc w:val="both"/>
              <w:rPr>
                <w:rFonts w:ascii="Cambria" w:hAnsi="Cambria"/>
                <w:color w:val="000000"/>
                <w:sz w:val="20"/>
                <w:szCs w:val="20"/>
              </w:rPr>
            </w:pPr>
            <w:r w:rsidRPr="009E07F8">
              <w:rPr>
                <w:rFonts w:ascii="Cambria" w:hAnsi="Cambria"/>
                <w:color w:val="000000"/>
                <w:sz w:val="20"/>
                <w:szCs w:val="20"/>
              </w:rPr>
              <w:t>Draft Recommendation by ICCAT on the experimental use of traplines.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0512C71" w14:textId="3C249D35" w:rsidR="00223E30" w:rsidRPr="009E07F8" w:rsidRDefault="00223E30" w:rsidP="00223E30">
            <w:pPr>
              <w:jc w:val="center"/>
              <w:rPr>
                <w:rFonts w:ascii="Cambria" w:hAnsi="Cambria"/>
                <w:color w:val="000000"/>
                <w:sz w:val="20"/>
                <w:szCs w:val="20"/>
              </w:rPr>
            </w:pPr>
            <w:r w:rsidRPr="009E07F8">
              <w:rPr>
                <w:rFonts w:ascii="Cambria" w:hAnsi="Cambria"/>
                <w:color w:val="000000"/>
                <w:sz w:val="20"/>
                <w:szCs w:val="20"/>
              </w:rPr>
              <w:t>1,285.02</w:t>
            </w:r>
          </w:p>
        </w:tc>
      </w:tr>
      <w:tr w:rsidR="001B4161" w:rsidRPr="009E07F8" w14:paraId="07ACBCA6" w14:textId="77777777" w:rsidTr="00F11C00">
        <w:trPr>
          <w:trHeight w:val="204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57F7B53" w14:textId="1FF60D3B" w:rsidR="001B4161" w:rsidRPr="009E07F8" w:rsidRDefault="001B4161" w:rsidP="0009516E">
            <w:pPr>
              <w:widowControl/>
              <w:jc w:val="both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bookmarkStart w:id="1" w:name="_Hlk87602347"/>
            <w:r w:rsidRPr="009E07F8">
              <w:rPr>
                <w:rFonts w:asciiTheme="majorHAnsi" w:hAnsiTheme="majorHAnsi"/>
                <w:color w:val="000000"/>
                <w:sz w:val="20"/>
              </w:rPr>
              <w:t>STF_213</w:t>
            </w:r>
          </w:p>
        </w:tc>
        <w:tc>
          <w:tcPr>
            <w:tcW w:w="65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6AB1F47" w14:textId="08AF4D70" w:rsidR="001B4161" w:rsidRPr="009E07F8" w:rsidRDefault="001B4161" w:rsidP="0009516E">
            <w:pPr>
              <w:widowControl/>
              <w:jc w:val="both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9E07F8">
              <w:rPr>
                <w:rFonts w:asciiTheme="majorHAnsi" w:hAnsiTheme="majorHAnsi"/>
                <w:color w:val="000000"/>
                <w:sz w:val="20"/>
              </w:rPr>
              <w:t xml:space="preserve">Draft Rules of procedure for the administration of the </w:t>
            </w:r>
            <w:r w:rsidR="00A013A3" w:rsidRPr="009E07F8">
              <w:rPr>
                <w:rFonts w:asciiTheme="majorHAnsi" w:hAnsiTheme="majorHAnsi"/>
                <w:color w:val="000000"/>
                <w:sz w:val="20"/>
              </w:rPr>
              <w:t xml:space="preserve">special </w:t>
            </w:r>
            <w:r w:rsidR="00F11C00" w:rsidRPr="009E07F8">
              <w:rPr>
                <w:rFonts w:asciiTheme="majorHAnsi" w:hAnsiTheme="majorHAnsi"/>
                <w:color w:val="000000"/>
                <w:sz w:val="20"/>
              </w:rPr>
              <w:t>meeting participation fund</w:t>
            </w:r>
          </w:p>
        </w:tc>
        <w:tc>
          <w:tcPr>
            <w:tcW w:w="1417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noWrap/>
            <w:vAlign w:val="center"/>
          </w:tcPr>
          <w:p w14:paraId="4DDBE353" w14:textId="6FB00E3D" w:rsidR="001B4161" w:rsidRPr="009E07F8" w:rsidRDefault="001B4161" w:rsidP="00A37532">
            <w:pPr>
              <w:widowControl/>
              <w:jc w:val="center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9E07F8">
              <w:rPr>
                <w:rFonts w:asciiTheme="majorHAnsi" w:hAnsiTheme="majorHAnsi"/>
                <w:color w:val="000000"/>
                <w:sz w:val="20"/>
              </w:rPr>
              <w:t>441,725.34</w:t>
            </w:r>
          </w:p>
        </w:tc>
      </w:tr>
      <w:tr w:rsidR="001B4161" w:rsidRPr="009E07F8" w14:paraId="5967FB94" w14:textId="77777777" w:rsidTr="00F11C00">
        <w:trPr>
          <w:trHeight w:val="204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BF97949" w14:textId="501F1D97" w:rsidR="001B4161" w:rsidRPr="009E07F8" w:rsidRDefault="001B4161" w:rsidP="0009516E">
            <w:pPr>
              <w:widowControl/>
              <w:jc w:val="both"/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  <w:r w:rsidRPr="009E07F8">
              <w:rPr>
                <w:rFonts w:asciiTheme="majorHAnsi" w:hAnsiTheme="majorHAnsi"/>
                <w:color w:val="000000"/>
                <w:sz w:val="20"/>
              </w:rPr>
              <w:t>STF_214</w:t>
            </w:r>
          </w:p>
        </w:tc>
        <w:tc>
          <w:tcPr>
            <w:tcW w:w="65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CAEC533" w14:textId="200541CC" w:rsidR="001B4161" w:rsidRPr="009E07F8" w:rsidRDefault="001B4161" w:rsidP="00A97D91">
            <w:pPr>
              <w:jc w:val="both"/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  <w:r w:rsidRPr="009E07F8">
              <w:rPr>
                <w:rFonts w:ascii="Cambria" w:hAnsi="Cambria"/>
                <w:color w:val="000000"/>
                <w:sz w:val="20"/>
                <w:szCs w:val="20"/>
              </w:rPr>
              <w:t>Draft Recommendation by ICCAT amending Recommendation 20-09 on the establishment of a meeting participation fund for developing ICCAT Contracting Parties</w:t>
            </w:r>
          </w:p>
        </w:tc>
        <w:tc>
          <w:tcPr>
            <w:tcW w:w="1417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7D03403" w14:textId="53B7D3AA" w:rsidR="001B4161" w:rsidRPr="009E07F8" w:rsidRDefault="001B4161" w:rsidP="00A37532">
            <w:pPr>
              <w:widowControl/>
              <w:jc w:val="center"/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</w:p>
        </w:tc>
      </w:tr>
      <w:tr w:rsidR="00A37532" w:rsidRPr="009E07F8" w14:paraId="5BEA8F39" w14:textId="77777777" w:rsidTr="00F11C00">
        <w:trPr>
          <w:trHeight w:val="531"/>
        </w:trPr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41EB8E5" w14:textId="3F3712C0" w:rsidR="00A37532" w:rsidRPr="009E07F8" w:rsidRDefault="001B4161" w:rsidP="0009516E">
            <w:pPr>
              <w:widowControl/>
              <w:jc w:val="both"/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  <w:r w:rsidRPr="009E07F8">
              <w:rPr>
                <w:rFonts w:asciiTheme="majorHAnsi" w:hAnsiTheme="majorHAnsi"/>
                <w:color w:val="000000"/>
                <w:sz w:val="20"/>
              </w:rPr>
              <w:t>STF_215</w:t>
            </w:r>
          </w:p>
        </w:tc>
        <w:tc>
          <w:tcPr>
            <w:tcW w:w="65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9A7F338" w14:textId="65F43D08" w:rsidR="00A37532" w:rsidRPr="009E07F8" w:rsidRDefault="001B4161" w:rsidP="00A97D91">
            <w:pPr>
              <w:jc w:val="both"/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  <w:r w:rsidRPr="009E07F8">
              <w:rPr>
                <w:rFonts w:ascii="Cambria" w:hAnsi="Cambria"/>
                <w:color w:val="000000"/>
                <w:sz w:val="20"/>
                <w:szCs w:val="20"/>
              </w:rPr>
              <w:t>Proposal by Algeria and Tunisia to increase the number of representatives funded per delegation for the Commission meetings</w:t>
            </w:r>
            <w:r w:rsidR="00E55687" w:rsidRPr="009E07F8">
              <w:rPr>
                <w:rStyle w:val="FootnoteReference"/>
                <w:rFonts w:ascii="Cambria" w:hAnsi="Cambria"/>
                <w:color w:val="000000"/>
                <w:sz w:val="20"/>
                <w:szCs w:val="20"/>
              </w:rPr>
              <w:footnoteReference w:id="1"/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B2A96DD" w14:textId="07F5A718" w:rsidR="00A37532" w:rsidRPr="009E07F8" w:rsidRDefault="001B4161" w:rsidP="00DD0A70">
            <w:pPr>
              <w:jc w:val="center"/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  <w:r w:rsidRPr="009E07F8">
              <w:rPr>
                <w:rFonts w:ascii="Cambria" w:hAnsi="Cambria"/>
                <w:color w:val="000000"/>
                <w:sz w:val="20"/>
                <w:szCs w:val="20"/>
              </w:rPr>
              <w:t xml:space="preserve">131,734.98 </w:t>
            </w:r>
          </w:p>
        </w:tc>
      </w:tr>
      <w:bookmarkEnd w:id="1"/>
      <w:tr w:rsidR="000B6CDD" w:rsidRPr="00C22CFE" w14:paraId="7A3623E3" w14:textId="77777777" w:rsidTr="00F11C00">
        <w:trPr>
          <w:trHeight w:val="499"/>
        </w:trPr>
        <w:tc>
          <w:tcPr>
            <w:tcW w:w="76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F3F9C8E" w14:textId="77777777" w:rsidR="000B6CDD" w:rsidRPr="009E07F8" w:rsidRDefault="000B6CDD" w:rsidP="00D37567">
            <w:pPr>
              <w:widowControl/>
              <w:jc w:val="right"/>
              <w:rPr>
                <w:rFonts w:asciiTheme="majorHAnsi" w:eastAsia="Times New Roman" w:hAnsiTheme="majorHAnsi" w:cs="Calibri"/>
                <w:b/>
                <w:bCs/>
                <w:color w:val="000000"/>
                <w:sz w:val="20"/>
                <w:szCs w:val="20"/>
              </w:rPr>
            </w:pPr>
            <w:r w:rsidRPr="009E07F8">
              <w:rPr>
                <w:rFonts w:asciiTheme="majorHAnsi" w:hAnsiTheme="majorHAnsi"/>
                <w:b/>
                <w:bCs/>
                <w:color w:val="000000"/>
                <w:sz w:val="20"/>
              </w:rPr>
              <w:t>Total estimated cost to implement proposals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665CB54" w14:textId="734FAC02" w:rsidR="000B6CDD" w:rsidRPr="009E07F8" w:rsidRDefault="00F03928" w:rsidP="00F11C00">
            <w:pPr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sz w:val="20"/>
                <w:szCs w:val="20"/>
              </w:rPr>
            </w:pPr>
            <w:r w:rsidRPr="009E07F8">
              <w:rPr>
                <w:rFonts w:asciiTheme="majorHAnsi" w:hAnsiTheme="majorHAnsi"/>
                <w:b/>
                <w:bCs/>
                <w:color w:val="000000"/>
                <w:sz w:val="20"/>
                <w:szCs w:val="20"/>
              </w:rPr>
              <w:t>518,422.59</w:t>
            </w:r>
          </w:p>
        </w:tc>
      </w:tr>
    </w:tbl>
    <w:p w14:paraId="6F6879CC" w14:textId="77777777" w:rsidR="00E76127" w:rsidRPr="00C22CFE" w:rsidRDefault="00E76127" w:rsidP="00F11C00">
      <w:pPr>
        <w:rPr>
          <w:rFonts w:asciiTheme="majorHAnsi" w:hAnsiTheme="majorHAnsi"/>
          <w:bCs/>
          <w:sz w:val="20"/>
          <w:szCs w:val="20"/>
        </w:rPr>
      </w:pPr>
    </w:p>
    <w:sectPr w:rsidR="00E76127" w:rsidRPr="00C22CFE" w:rsidSect="00A57E0D">
      <w:headerReference w:type="default" r:id="rId8"/>
      <w:footerReference w:type="default" r:id="rId9"/>
      <w:pgSz w:w="11910" w:h="16840" w:code="9"/>
      <w:pgMar w:top="1418" w:right="1418" w:bottom="1418" w:left="1418" w:header="851" w:footer="113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0965D9" w14:textId="77777777" w:rsidR="000927C2" w:rsidRDefault="000927C2">
      <w:r>
        <w:separator/>
      </w:r>
    </w:p>
  </w:endnote>
  <w:endnote w:type="continuationSeparator" w:id="0">
    <w:p w14:paraId="3380466E" w14:textId="77777777" w:rsidR="000927C2" w:rsidRDefault="000927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10cpi">
    <w:altName w:val="Courier New"/>
    <w:charset w:val="01"/>
    <w:family w:val="roman"/>
    <w:pitch w:val="variable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F50E17" w14:textId="222A5D07" w:rsidR="002C008E" w:rsidRPr="002C008E" w:rsidRDefault="002C008E" w:rsidP="004F14C8">
    <w:pPr>
      <w:widowControl/>
      <w:tabs>
        <w:tab w:val="center" w:pos="4535"/>
        <w:tab w:val="center" w:pos="4680"/>
        <w:tab w:val="left" w:pos="6150"/>
        <w:tab w:val="right" w:pos="9360"/>
      </w:tabs>
      <w:jc w:val="center"/>
      <w:rPr>
        <w:rFonts w:ascii="Cambria" w:eastAsia="Calibri" w:hAnsi="Cambria" w:cs="Calibri"/>
        <w:sz w:val="20"/>
      </w:rPr>
    </w:pPr>
    <w:r w:rsidRPr="002C008E">
      <w:rPr>
        <w:rFonts w:ascii="Cambria" w:eastAsia="Calibri" w:hAnsi="Cambria" w:cs="Calibri"/>
        <w:sz w:val="20"/>
      </w:rPr>
      <w:fldChar w:fldCharType="begin"/>
    </w:r>
    <w:r w:rsidRPr="002C008E">
      <w:rPr>
        <w:rFonts w:ascii="Cambria" w:eastAsia="Calibri" w:hAnsi="Cambria" w:cs="Calibri"/>
        <w:sz w:val="20"/>
      </w:rPr>
      <w:instrText xml:space="preserve"> PAGE </w:instrText>
    </w:r>
    <w:r w:rsidRPr="002C008E">
      <w:rPr>
        <w:rFonts w:ascii="Cambria" w:eastAsia="Calibri" w:hAnsi="Cambria" w:cs="Calibri"/>
        <w:sz w:val="20"/>
      </w:rPr>
      <w:fldChar w:fldCharType="separate"/>
    </w:r>
    <w:r w:rsidRPr="002C008E">
      <w:rPr>
        <w:rFonts w:ascii="Cambria" w:eastAsia="Calibri" w:hAnsi="Cambria" w:cs="Calibri"/>
        <w:sz w:val="20"/>
      </w:rPr>
      <w:t>1</w:t>
    </w:r>
    <w:r w:rsidRPr="002C008E">
      <w:rPr>
        <w:rFonts w:ascii="Cambria" w:eastAsia="Calibri" w:hAnsi="Cambria" w:cs="Calibri"/>
        <w:sz w:val="20"/>
      </w:rPr>
      <w:fldChar w:fldCharType="end"/>
    </w:r>
    <w:r>
      <w:rPr>
        <w:rFonts w:ascii="Cambria" w:hAnsi="Cambria"/>
        <w:sz w:val="20"/>
      </w:rPr>
      <w:t xml:space="preserve"> / </w:t>
    </w:r>
    <w:r w:rsidRPr="002C008E">
      <w:rPr>
        <w:rFonts w:ascii="Cambria" w:eastAsia="Calibri" w:hAnsi="Cambria" w:cs="Calibri"/>
        <w:sz w:val="20"/>
      </w:rPr>
      <w:fldChar w:fldCharType="begin"/>
    </w:r>
    <w:r w:rsidRPr="002C008E">
      <w:rPr>
        <w:rFonts w:ascii="Cambria" w:eastAsia="Calibri" w:hAnsi="Cambria" w:cs="Calibri"/>
        <w:sz w:val="20"/>
      </w:rPr>
      <w:instrText xml:space="preserve"> NUMPAGES  </w:instrText>
    </w:r>
    <w:r w:rsidRPr="002C008E">
      <w:rPr>
        <w:rFonts w:ascii="Cambria" w:eastAsia="Calibri" w:hAnsi="Cambria" w:cs="Calibri"/>
        <w:sz w:val="20"/>
      </w:rPr>
      <w:fldChar w:fldCharType="separate"/>
    </w:r>
    <w:r w:rsidRPr="002C008E">
      <w:rPr>
        <w:rFonts w:ascii="Cambria" w:eastAsia="Calibri" w:hAnsi="Cambria" w:cs="Calibri"/>
        <w:sz w:val="20"/>
      </w:rPr>
      <w:t>1</w:t>
    </w:r>
    <w:r w:rsidRPr="002C008E">
      <w:rPr>
        <w:rFonts w:ascii="Cambria" w:eastAsia="Calibri" w:hAnsi="Cambria" w:cs="Calibri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936739" w14:textId="77777777" w:rsidR="000927C2" w:rsidRDefault="000927C2">
      <w:r>
        <w:separator/>
      </w:r>
    </w:p>
  </w:footnote>
  <w:footnote w:type="continuationSeparator" w:id="0">
    <w:p w14:paraId="4B72B9FD" w14:textId="77777777" w:rsidR="000927C2" w:rsidRDefault="000927C2">
      <w:r>
        <w:continuationSeparator/>
      </w:r>
    </w:p>
  </w:footnote>
  <w:footnote w:id="1">
    <w:p w14:paraId="65D64FAB" w14:textId="7D1D6561" w:rsidR="00E55687" w:rsidRPr="00E55687" w:rsidRDefault="00E55687" w:rsidP="00E55687">
      <w:pPr>
        <w:pStyle w:val="FootnoteText"/>
        <w:jc w:val="both"/>
        <w:rPr>
          <w:rFonts w:asciiTheme="majorHAnsi" w:hAnsiTheme="majorHAnsi"/>
          <w:sz w:val="16"/>
          <w:szCs w:val="16"/>
          <w:lang w:val="en-US"/>
        </w:rPr>
      </w:pPr>
      <w:r w:rsidRPr="00E55687">
        <w:rPr>
          <w:rStyle w:val="FootnoteReference"/>
          <w:rFonts w:asciiTheme="majorHAnsi" w:hAnsiTheme="majorHAnsi"/>
          <w:sz w:val="16"/>
          <w:szCs w:val="16"/>
        </w:rPr>
        <w:footnoteRef/>
      </w:r>
      <w:r w:rsidRPr="00E55687">
        <w:rPr>
          <w:rFonts w:asciiTheme="majorHAnsi" w:hAnsiTheme="majorHAnsi"/>
          <w:sz w:val="16"/>
          <w:szCs w:val="16"/>
        </w:rPr>
        <w:t xml:space="preserve"> </w:t>
      </w:r>
      <w:r w:rsidRPr="00E55687">
        <w:rPr>
          <w:rFonts w:asciiTheme="majorHAnsi" w:hAnsiTheme="majorHAnsi"/>
          <w:sz w:val="16"/>
          <w:szCs w:val="16"/>
        </w:rPr>
        <w:t xml:space="preserve">It is worth mentioning that the estimated figure for this proposal (from Algeria and Tunisia), has been included in the two proposals submitted </w:t>
      </w:r>
      <w:r w:rsidRPr="00B06461">
        <w:rPr>
          <w:rFonts w:asciiTheme="majorHAnsi" w:hAnsiTheme="majorHAnsi"/>
          <w:sz w:val="16"/>
          <w:szCs w:val="16"/>
        </w:rPr>
        <w:t>by Egypt (STF</w:t>
      </w:r>
      <w:r w:rsidRPr="00B06461">
        <w:rPr>
          <w:rFonts w:asciiTheme="majorHAnsi" w:hAnsiTheme="majorHAnsi"/>
          <w:sz w:val="16"/>
          <w:szCs w:val="16"/>
        </w:rPr>
        <w:t>_213 and STF_214). Therefore</w:t>
      </w:r>
      <w:r w:rsidRPr="00E55687">
        <w:rPr>
          <w:rFonts w:asciiTheme="majorHAnsi" w:hAnsiTheme="majorHAnsi"/>
          <w:sz w:val="16"/>
          <w:szCs w:val="16"/>
        </w:rPr>
        <w:t>, it has not been considered for the total of the financial implications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D0E549" w14:textId="26DEFD83" w:rsidR="001B7353" w:rsidRPr="001B7353" w:rsidRDefault="001B7353" w:rsidP="001B7353">
    <w:pPr>
      <w:tabs>
        <w:tab w:val="center" w:pos="4680"/>
        <w:tab w:val="left" w:pos="6520"/>
        <w:tab w:val="right" w:pos="9360"/>
        <w:tab w:val="right" w:pos="14240"/>
      </w:tabs>
      <w:autoSpaceDE w:val="0"/>
      <w:autoSpaceDN w:val="0"/>
      <w:jc w:val="right"/>
      <w:rPr>
        <w:rFonts w:ascii="Cambria" w:eastAsia="Calibri" w:hAnsi="Cambria" w:cs="Cambria"/>
        <w:b/>
        <w:bCs/>
        <w:sz w:val="20"/>
        <w:szCs w:val="20"/>
      </w:rPr>
    </w:pPr>
    <w:bookmarkStart w:id="2" w:name="_Hlk107908354"/>
    <w:bookmarkStart w:id="3" w:name="_Hlk107908355"/>
    <w:bookmarkStart w:id="4" w:name="_Hlk107908359"/>
    <w:bookmarkStart w:id="5" w:name="_Hlk107908360"/>
    <w:bookmarkStart w:id="6" w:name="_Hlk107908361"/>
    <w:bookmarkStart w:id="7" w:name="_Hlk107908362"/>
    <w:r>
      <w:rPr>
        <w:rFonts w:ascii="Cambria" w:hAnsi="Cambria"/>
        <w:b/>
        <w:sz w:val="20"/>
      </w:rPr>
      <w:t>STF_2</w:t>
    </w:r>
    <w:r w:rsidR="008D6785">
      <w:rPr>
        <w:rFonts w:ascii="Cambria" w:hAnsi="Cambria"/>
        <w:b/>
        <w:sz w:val="20"/>
      </w:rPr>
      <w:t>09</w:t>
    </w:r>
    <w:r>
      <w:rPr>
        <w:rFonts w:ascii="Cambria" w:hAnsi="Cambria"/>
        <w:b/>
        <w:sz w:val="20"/>
      </w:rPr>
      <w:t>/202</w:t>
    </w:r>
    <w:r w:rsidR="008D6785">
      <w:rPr>
        <w:rFonts w:ascii="Cambria" w:hAnsi="Cambria"/>
        <w:b/>
        <w:sz w:val="20"/>
      </w:rPr>
      <w:t>5</w:t>
    </w:r>
  </w:p>
  <w:p w14:paraId="29F8F478" w14:textId="5C6ADC62" w:rsidR="001B7353" w:rsidRPr="001B7353" w:rsidRDefault="001B7353" w:rsidP="001B7353">
    <w:pPr>
      <w:tabs>
        <w:tab w:val="left" w:pos="7320"/>
      </w:tabs>
      <w:autoSpaceDE w:val="0"/>
      <w:autoSpaceDN w:val="0"/>
      <w:spacing w:line="240" w:lineRule="exact"/>
      <w:jc w:val="right"/>
      <w:rPr>
        <w:rFonts w:ascii="Cambria" w:eastAsia="Cambria" w:hAnsi="Cambria" w:cs="Cambria"/>
        <w:b/>
        <w:bCs/>
        <w:sz w:val="16"/>
        <w:szCs w:val="16"/>
      </w:rPr>
    </w:pPr>
    <w:r w:rsidRPr="001B7353">
      <w:rPr>
        <w:rFonts w:ascii="Cambria" w:eastAsia="Cambria" w:hAnsi="Cambria" w:cs="Cambria"/>
        <w:b/>
        <w:sz w:val="16"/>
      </w:rPr>
      <w:fldChar w:fldCharType="begin"/>
    </w:r>
    <w:r w:rsidRPr="001B7353">
      <w:rPr>
        <w:rFonts w:ascii="Cambria" w:eastAsia="Cambria" w:hAnsi="Cambria" w:cs="Cambria"/>
        <w:b/>
        <w:sz w:val="16"/>
      </w:rPr>
      <w:instrText xml:space="preserve"> TIME \@ "dd/MM/yyyy H:mm" </w:instrText>
    </w:r>
    <w:r w:rsidRPr="001B7353">
      <w:rPr>
        <w:rFonts w:ascii="Cambria" w:eastAsia="Cambria" w:hAnsi="Cambria" w:cs="Cambria"/>
        <w:b/>
        <w:sz w:val="16"/>
      </w:rPr>
      <w:fldChar w:fldCharType="separate"/>
    </w:r>
    <w:r w:rsidR="004646B8">
      <w:rPr>
        <w:rFonts w:ascii="Cambria" w:eastAsia="Cambria" w:hAnsi="Cambria" w:cs="Cambria"/>
        <w:b/>
        <w:noProof/>
        <w:sz w:val="16"/>
      </w:rPr>
      <w:t>18/11/2025 15:16</w:t>
    </w:r>
    <w:r w:rsidRPr="001B7353">
      <w:rPr>
        <w:rFonts w:ascii="Cambria" w:eastAsia="Cambria" w:hAnsi="Cambria" w:cs="Cambria"/>
        <w:b/>
        <w:bCs/>
        <w:sz w:val="16"/>
        <w:szCs w:val="16"/>
        <w:lang w:val="es-ES_tradnl"/>
      </w:rPr>
      <w:fldChar w:fldCharType="end"/>
    </w:r>
    <w:bookmarkEnd w:id="2"/>
    <w:bookmarkEnd w:id="3"/>
    <w:bookmarkEnd w:id="4"/>
    <w:bookmarkEnd w:id="5"/>
    <w:bookmarkEnd w:id="6"/>
    <w:bookmarkEnd w:id="7"/>
  </w:p>
  <w:p w14:paraId="5C6BB4B0" w14:textId="390DEBAC" w:rsidR="00EA79DB" w:rsidRPr="00563D6B" w:rsidRDefault="00EA79DB">
    <w:pPr>
      <w:spacing w:line="14" w:lineRule="auto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EB1BF4"/>
    <w:multiLevelType w:val="hybridMultilevel"/>
    <w:tmpl w:val="4864B68A"/>
    <w:lvl w:ilvl="0" w:tplc="08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" w15:restartNumberingAfterBreak="0">
    <w:nsid w:val="12A90756"/>
    <w:multiLevelType w:val="hybridMultilevel"/>
    <w:tmpl w:val="1B4C9C50"/>
    <w:lvl w:ilvl="0" w:tplc="08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" w15:restartNumberingAfterBreak="0">
    <w:nsid w:val="12E91AF6"/>
    <w:multiLevelType w:val="hybridMultilevel"/>
    <w:tmpl w:val="F90E3CA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6B1F17"/>
    <w:multiLevelType w:val="hybridMultilevel"/>
    <w:tmpl w:val="E9E0F50E"/>
    <w:lvl w:ilvl="0" w:tplc="B28C4848">
      <w:start w:val="1"/>
      <w:numFmt w:val="bullet"/>
      <w:lvlText w:val="-"/>
      <w:lvlJc w:val="left"/>
      <w:pPr>
        <w:ind w:left="878" w:hanging="360"/>
      </w:pPr>
      <w:rPr>
        <w:rFonts w:ascii="Times New Roman" w:eastAsia="Times New Roman" w:hAnsi="Times New Roman" w:hint="default"/>
        <w:sz w:val="20"/>
        <w:szCs w:val="20"/>
      </w:rPr>
    </w:lvl>
    <w:lvl w:ilvl="1" w:tplc="6B38B34A">
      <w:start w:val="1"/>
      <w:numFmt w:val="bullet"/>
      <w:lvlText w:val="•"/>
      <w:lvlJc w:val="left"/>
      <w:pPr>
        <w:ind w:left="1729" w:hanging="360"/>
      </w:pPr>
      <w:rPr>
        <w:rFonts w:hint="default"/>
      </w:rPr>
    </w:lvl>
    <w:lvl w:ilvl="2" w:tplc="9B628072">
      <w:start w:val="1"/>
      <w:numFmt w:val="bullet"/>
      <w:lvlText w:val="•"/>
      <w:lvlJc w:val="left"/>
      <w:pPr>
        <w:ind w:left="2580" w:hanging="360"/>
      </w:pPr>
      <w:rPr>
        <w:rFonts w:hint="default"/>
      </w:rPr>
    </w:lvl>
    <w:lvl w:ilvl="3" w:tplc="118A3898">
      <w:start w:val="1"/>
      <w:numFmt w:val="bullet"/>
      <w:lvlText w:val="•"/>
      <w:lvlJc w:val="left"/>
      <w:pPr>
        <w:ind w:left="3431" w:hanging="360"/>
      </w:pPr>
      <w:rPr>
        <w:rFonts w:hint="default"/>
      </w:rPr>
    </w:lvl>
    <w:lvl w:ilvl="4" w:tplc="68FC29AE">
      <w:start w:val="1"/>
      <w:numFmt w:val="bullet"/>
      <w:lvlText w:val="•"/>
      <w:lvlJc w:val="left"/>
      <w:pPr>
        <w:ind w:left="4281" w:hanging="360"/>
      </w:pPr>
      <w:rPr>
        <w:rFonts w:hint="default"/>
      </w:rPr>
    </w:lvl>
    <w:lvl w:ilvl="5" w:tplc="46A82E14">
      <w:start w:val="1"/>
      <w:numFmt w:val="bullet"/>
      <w:lvlText w:val="•"/>
      <w:lvlJc w:val="left"/>
      <w:pPr>
        <w:ind w:left="5132" w:hanging="360"/>
      </w:pPr>
      <w:rPr>
        <w:rFonts w:hint="default"/>
      </w:rPr>
    </w:lvl>
    <w:lvl w:ilvl="6" w:tplc="0D8C3120">
      <w:start w:val="1"/>
      <w:numFmt w:val="bullet"/>
      <w:lvlText w:val="•"/>
      <w:lvlJc w:val="left"/>
      <w:pPr>
        <w:ind w:left="5983" w:hanging="360"/>
      </w:pPr>
      <w:rPr>
        <w:rFonts w:hint="default"/>
      </w:rPr>
    </w:lvl>
    <w:lvl w:ilvl="7" w:tplc="012AFC08">
      <w:start w:val="1"/>
      <w:numFmt w:val="bullet"/>
      <w:lvlText w:val="•"/>
      <w:lvlJc w:val="left"/>
      <w:pPr>
        <w:ind w:left="6834" w:hanging="360"/>
      </w:pPr>
      <w:rPr>
        <w:rFonts w:hint="default"/>
      </w:rPr>
    </w:lvl>
    <w:lvl w:ilvl="8" w:tplc="6B7E5FC2">
      <w:start w:val="1"/>
      <w:numFmt w:val="bullet"/>
      <w:lvlText w:val="•"/>
      <w:lvlJc w:val="left"/>
      <w:pPr>
        <w:ind w:left="7684" w:hanging="360"/>
      </w:pPr>
      <w:rPr>
        <w:rFonts w:hint="default"/>
      </w:rPr>
    </w:lvl>
  </w:abstractNum>
  <w:abstractNum w:abstractNumId="4" w15:restartNumberingAfterBreak="0">
    <w:nsid w:val="15051AE5"/>
    <w:multiLevelType w:val="hybridMultilevel"/>
    <w:tmpl w:val="D99A9244"/>
    <w:lvl w:ilvl="0" w:tplc="08CA672A">
      <w:start w:val="1"/>
      <w:numFmt w:val="bullet"/>
      <w:lvlText w:val="­"/>
      <w:lvlJc w:val="left"/>
      <w:pPr>
        <w:ind w:left="1854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5" w15:restartNumberingAfterBreak="0">
    <w:nsid w:val="15273002"/>
    <w:multiLevelType w:val="hybridMultilevel"/>
    <w:tmpl w:val="E832442A"/>
    <w:lvl w:ilvl="0" w:tplc="AEC2E7EA">
      <w:start w:val="1"/>
      <w:numFmt w:val="bullet"/>
      <w:lvlText w:val="-"/>
      <w:lvlJc w:val="left"/>
      <w:pPr>
        <w:ind w:left="1060" w:hanging="360"/>
      </w:pPr>
      <w:rPr>
        <w:rFonts w:ascii="Cambria" w:hAnsi="Cambria" w:hint="default"/>
      </w:rPr>
    </w:lvl>
    <w:lvl w:ilvl="1" w:tplc="08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6" w15:restartNumberingAfterBreak="0">
    <w:nsid w:val="25E864EF"/>
    <w:multiLevelType w:val="multilevel"/>
    <w:tmpl w:val="FC96B1F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52601A"/>
    <w:multiLevelType w:val="multilevel"/>
    <w:tmpl w:val="4636D23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DF57F5"/>
    <w:multiLevelType w:val="hybridMultilevel"/>
    <w:tmpl w:val="4EEC0600"/>
    <w:lvl w:ilvl="0" w:tplc="0809000B">
      <w:start w:val="1"/>
      <w:numFmt w:val="bullet"/>
      <w:lvlText w:val=""/>
      <w:lvlJc w:val="left"/>
      <w:pPr>
        <w:ind w:left="1854" w:hanging="360"/>
      </w:pPr>
      <w:rPr>
        <w:rFonts w:ascii="Wingdings" w:hAnsi="Wingdings" w:hint="default"/>
      </w:rPr>
    </w:lvl>
    <w:lvl w:ilvl="1" w:tplc="0809000B">
      <w:start w:val="1"/>
      <w:numFmt w:val="bullet"/>
      <w:lvlText w:val=""/>
      <w:lvlJc w:val="left"/>
      <w:pPr>
        <w:ind w:left="2574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9" w15:restartNumberingAfterBreak="0">
    <w:nsid w:val="2EC33368"/>
    <w:multiLevelType w:val="hybridMultilevel"/>
    <w:tmpl w:val="0F988B34"/>
    <w:lvl w:ilvl="0" w:tplc="C05C1FB6">
      <w:numFmt w:val="bullet"/>
      <w:lvlText w:val="•"/>
      <w:lvlJc w:val="left"/>
      <w:pPr>
        <w:ind w:left="1494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0" w15:restartNumberingAfterBreak="0">
    <w:nsid w:val="31996992"/>
    <w:multiLevelType w:val="hybridMultilevel"/>
    <w:tmpl w:val="8DC6628C"/>
    <w:lvl w:ilvl="0" w:tplc="0809000B">
      <w:start w:val="1"/>
      <w:numFmt w:val="bullet"/>
      <w:lvlText w:val=""/>
      <w:lvlJc w:val="left"/>
      <w:pPr>
        <w:ind w:left="1854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1" w15:restartNumberingAfterBreak="0">
    <w:nsid w:val="46451609"/>
    <w:multiLevelType w:val="hybridMultilevel"/>
    <w:tmpl w:val="EEEC6FCA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2" w15:restartNumberingAfterBreak="0">
    <w:nsid w:val="4C715E6A"/>
    <w:multiLevelType w:val="hybridMultilevel"/>
    <w:tmpl w:val="E9945438"/>
    <w:lvl w:ilvl="0" w:tplc="749E3028">
      <w:numFmt w:val="bullet"/>
      <w:lvlText w:val="-"/>
      <w:lvlJc w:val="left"/>
      <w:pPr>
        <w:ind w:left="1494" w:hanging="360"/>
      </w:pPr>
      <w:rPr>
        <w:rFonts w:ascii="Cambria" w:eastAsiaTheme="minorHAnsi" w:hAnsi="Cambria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3" w15:restartNumberingAfterBreak="0">
    <w:nsid w:val="4FBB0D45"/>
    <w:multiLevelType w:val="hybridMultilevel"/>
    <w:tmpl w:val="0F8E24CE"/>
    <w:lvl w:ilvl="0" w:tplc="08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67AC949A">
      <w:numFmt w:val="bullet"/>
      <w:lvlText w:val="-"/>
      <w:lvlJc w:val="left"/>
      <w:pPr>
        <w:ind w:left="2574" w:hanging="360"/>
      </w:pPr>
      <w:rPr>
        <w:rFonts w:ascii="Cambria" w:eastAsiaTheme="minorHAnsi" w:hAnsi="Cambria" w:cstheme="minorBidi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4" w15:restartNumberingAfterBreak="0">
    <w:nsid w:val="525E371E"/>
    <w:multiLevelType w:val="hybridMultilevel"/>
    <w:tmpl w:val="765AE340"/>
    <w:lvl w:ilvl="0" w:tplc="007E5D28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78A371A"/>
    <w:multiLevelType w:val="hybridMultilevel"/>
    <w:tmpl w:val="4EE296C2"/>
    <w:lvl w:ilvl="0" w:tplc="3A10073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89131B5"/>
    <w:multiLevelType w:val="hybridMultilevel"/>
    <w:tmpl w:val="3FD67062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D5F6AED"/>
    <w:multiLevelType w:val="hybridMultilevel"/>
    <w:tmpl w:val="C56EC8D8"/>
    <w:lvl w:ilvl="0" w:tplc="0809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num w:numId="1" w16cid:durableId="1207911531">
    <w:abstractNumId w:val="3"/>
  </w:num>
  <w:num w:numId="2" w16cid:durableId="1781142910">
    <w:abstractNumId w:val="7"/>
  </w:num>
  <w:num w:numId="3" w16cid:durableId="1423069403">
    <w:abstractNumId w:val="6"/>
  </w:num>
  <w:num w:numId="4" w16cid:durableId="1454129913">
    <w:abstractNumId w:val="5"/>
  </w:num>
  <w:num w:numId="5" w16cid:durableId="201134474">
    <w:abstractNumId w:val="17"/>
  </w:num>
  <w:num w:numId="6" w16cid:durableId="1158569776">
    <w:abstractNumId w:val="14"/>
  </w:num>
  <w:num w:numId="7" w16cid:durableId="1208957065">
    <w:abstractNumId w:val="11"/>
  </w:num>
  <w:num w:numId="8" w16cid:durableId="578445565">
    <w:abstractNumId w:val="12"/>
  </w:num>
  <w:num w:numId="9" w16cid:durableId="1252355113">
    <w:abstractNumId w:val="1"/>
  </w:num>
  <w:num w:numId="10" w16cid:durableId="15473925">
    <w:abstractNumId w:val="13"/>
  </w:num>
  <w:num w:numId="11" w16cid:durableId="1765764270">
    <w:abstractNumId w:val="10"/>
  </w:num>
  <w:num w:numId="12" w16cid:durableId="1765226543">
    <w:abstractNumId w:val="8"/>
  </w:num>
  <w:num w:numId="13" w16cid:durableId="38748663">
    <w:abstractNumId w:val="0"/>
  </w:num>
  <w:num w:numId="14" w16cid:durableId="439222329">
    <w:abstractNumId w:val="4"/>
  </w:num>
  <w:num w:numId="15" w16cid:durableId="675155029">
    <w:abstractNumId w:val="9"/>
  </w:num>
  <w:num w:numId="16" w16cid:durableId="1627542177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426195032">
    <w:abstractNumId w:val="15"/>
  </w:num>
  <w:num w:numId="18" w16cid:durableId="33634843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20"/>
  <w:removePersonalInformation/>
  <w:removeDateAndTime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1NTA3NbIwMTcxNTZT0lEKTi0uzszPAykwrQUA0lgDuCwAAAA="/>
  </w:docVars>
  <w:rsids>
    <w:rsidRoot w:val="00EA79DB"/>
    <w:rsid w:val="00000930"/>
    <w:rsid w:val="0000288F"/>
    <w:rsid w:val="00005E40"/>
    <w:rsid w:val="000076E8"/>
    <w:rsid w:val="00007C26"/>
    <w:rsid w:val="000115C2"/>
    <w:rsid w:val="00016C50"/>
    <w:rsid w:val="00020F40"/>
    <w:rsid w:val="00024017"/>
    <w:rsid w:val="00026007"/>
    <w:rsid w:val="00034331"/>
    <w:rsid w:val="00036896"/>
    <w:rsid w:val="000427DA"/>
    <w:rsid w:val="00056A6D"/>
    <w:rsid w:val="00060C79"/>
    <w:rsid w:val="00062C10"/>
    <w:rsid w:val="00064F1D"/>
    <w:rsid w:val="00067271"/>
    <w:rsid w:val="0007137F"/>
    <w:rsid w:val="00080360"/>
    <w:rsid w:val="00081037"/>
    <w:rsid w:val="00087D5B"/>
    <w:rsid w:val="00090D15"/>
    <w:rsid w:val="000927C2"/>
    <w:rsid w:val="0009516E"/>
    <w:rsid w:val="000B6CDD"/>
    <w:rsid w:val="000C0802"/>
    <w:rsid w:val="000D1D4F"/>
    <w:rsid w:val="000E0945"/>
    <w:rsid w:val="000E1373"/>
    <w:rsid w:val="000E2D07"/>
    <w:rsid w:val="000F37C4"/>
    <w:rsid w:val="000F4DBD"/>
    <w:rsid w:val="00111E3D"/>
    <w:rsid w:val="0012294C"/>
    <w:rsid w:val="00124654"/>
    <w:rsid w:val="001315E8"/>
    <w:rsid w:val="001346FA"/>
    <w:rsid w:val="0015469A"/>
    <w:rsid w:val="00161AC4"/>
    <w:rsid w:val="001650F9"/>
    <w:rsid w:val="00166CEB"/>
    <w:rsid w:val="0016776D"/>
    <w:rsid w:val="00197E78"/>
    <w:rsid w:val="001A1EB5"/>
    <w:rsid w:val="001A4904"/>
    <w:rsid w:val="001B1301"/>
    <w:rsid w:val="001B3F27"/>
    <w:rsid w:val="001B4161"/>
    <w:rsid w:val="001B4D9F"/>
    <w:rsid w:val="001B7157"/>
    <w:rsid w:val="001B7353"/>
    <w:rsid w:val="001C7680"/>
    <w:rsid w:val="001D2204"/>
    <w:rsid w:val="001D529D"/>
    <w:rsid w:val="001E3482"/>
    <w:rsid w:val="001F5671"/>
    <w:rsid w:val="001F6992"/>
    <w:rsid w:val="001F6C79"/>
    <w:rsid w:val="00200122"/>
    <w:rsid w:val="00201666"/>
    <w:rsid w:val="00211A50"/>
    <w:rsid w:val="00212EB5"/>
    <w:rsid w:val="00216B9F"/>
    <w:rsid w:val="00223E30"/>
    <w:rsid w:val="00227B13"/>
    <w:rsid w:val="0023097D"/>
    <w:rsid w:val="002327A8"/>
    <w:rsid w:val="00234AAD"/>
    <w:rsid w:val="002359AA"/>
    <w:rsid w:val="002423CF"/>
    <w:rsid w:val="00244E18"/>
    <w:rsid w:val="00254B82"/>
    <w:rsid w:val="0025529C"/>
    <w:rsid w:val="00256FA6"/>
    <w:rsid w:val="00263ADD"/>
    <w:rsid w:val="00264B0D"/>
    <w:rsid w:val="00271EA1"/>
    <w:rsid w:val="00274DD6"/>
    <w:rsid w:val="00276C7D"/>
    <w:rsid w:val="002801CD"/>
    <w:rsid w:val="002A170B"/>
    <w:rsid w:val="002A1910"/>
    <w:rsid w:val="002A2F80"/>
    <w:rsid w:val="002C008E"/>
    <w:rsid w:val="002C0F55"/>
    <w:rsid w:val="002C1070"/>
    <w:rsid w:val="002C7451"/>
    <w:rsid w:val="002E6A29"/>
    <w:rsid w:val="002F360E"/>
    <w:rsid w:val="00311173"/>
    <w:rsid w:val="00311625"/>
    <w:rsid w:val="00315F25"/>
    <w:rsid w:val="0034373B"/>
    <w:rsid w:val="003441B3"/>
    <w:rsid w:val="00354B53"/>
    <w:rsid w:val="00356936"/>
    <w:rsid w:val="00372F97"/>
    <w:rsid w:val="003760F7"/>
    <w:rsid w:val="00397858"/>
    <w:rsid w:val="003A5124"/>
    <w:rsid w:val="003B4DC7"/>
    <w:rsid w:val="003B611B"/>
    <w:rsid w:val="003C1B59"/>
    <w:rsid w:val="003C2F5F"/>
    <w:rsid w:val="003C3299"/>
    <w:rsid w:val="003C7A9B"/>
    <w:rsid w:val="003D35A3"/>
    <w:rsid w:val="003D50A6"/>
    <w:rsid w:val="003E0941"/>
    <w:rsid w:val="003E5968"/>
    <w:rsid w:val="003F19D8"/>
    <w:rsid w:val="003F3C1E"/>
    <w:rsid w:val="00405A67"/>
    <w:rsid w:val="004105F4"/>
    <w:rsid w:val="00420413"/>
    <w:rsid w:val="00420694"/>
    <w:rsid w:val="00421BA0"/>
    <w:rsid w:val="00421DDD"/>
    <w:rsid w:val="004306CB"/>
    <w:rsid w:val="004314A5"/>
    <w:rsid w:val="00435496"/>
    <w:rsid w:val="004361C0"/>
    <w:rsid w:val="00441DD2"/>
    <w:rsid w:val="0044394E"/>
    <w:rsid w:val="00446A07"/>
    <w:rsid w:val="00446DC5"/>
    <w:rsid w:val="00462BFE"/>
    <w:rsid w:val="004646B8"/>
    <w:rsid w:val="004656B9"/>
    <w:rsid w:val="00471DD9"/>
    <w:rsid w:val="004743E7"/>
    <w:rsid w:val="00475F1E"/>
    <w:rsid w:val="004834D4"/>
    <w:rsid w:val="00491FA5"/>
    <w:rsid w:val="004A2667"/>
    <w:rsid w:val="004A38B3"/>
    <w:rsid w:val="004A4AB0"/>
    <w:rsid w:val="004A7732"/>
    <w:rsid w:val="004B2918"/>
    <w:rsid w:val="004B6804"/>
    <w:rsid w:val="004C4903"/>
    <w:rsid w:val="004C67EC"/>
    <w:rsid w:val="004D6671"/>
    <w:rsid w:val="004D6D34"/>
    <w:rsid w:val="004E3A97"/>
    <w:rsid w:val="004E3D24"/>
    <w:rsid w:val="004E4FF0"/>
    <w:rsid w:val="004F02DC"/>
    <w:rsid w:val="004F14C8"/>
    <w:rsid w:val="004F3E2D"/>
    <w:rsid w:val="005012FE"/>
    <w:rsid w:val="00507A9D"/>
    <w:rsid w:val="005131FC"/>
    <w:rsid w:val="00524AF8"/>
    <w:rsid w:val="00526C00"/>
    <w:rsid w:val="00533153"/>
    <w:rsid w:val="00536FE1"/>
    <w:rsid w:val="00560223"/>
    <w:rsid w:val="00563D6B"/>
    <w:rsid w:val="0056577A"/>
    <w:rsid w:val="005669B8"/>
    <w:rsid w:val="00572F4B"/>
    <w:rsid w:val="00575ECA"/>
    <w:rsid w:val="00590C1D"/>
    <w:rsid w:val="005934B9"/>
    <w:rsid w:val="00595A18"/>
    <w:rsid w:val="005A57E0"/>
    <w:rsid w:val="005A6C6C"/>
    <w:rsid w:val="005A7C7B"/>
    <w:rsid w:val="005B5EBB"/>
    <w:rsid w:val="005B69AC"/>
    <w:rsid w:val="005C5629"/>
    <w:rsid w:val="005C6316"/>
    <w:rsid w:val="005C7A90"/>
    <w:rsid w:val="005D144D"/>
    <w:rsid w:val="005D3318"/>
    <w:rsid w:val="005D34FC"/>
    <w:rsid w:val="005D43A9"/>
    <w:rsid w:val="005D6262"/>
    <w:rsid w:val="005E778E"/>
    <w:rsid w:val="005F763F"/>
    <w:rsid w:val="00600E66"/>
    <w:rsid w:val="00605AC1"/>
    <w:rsid w:val="00617074"/>
    <w:rsid w:val="00623D18"/>
    <w:rsid w:val="00625178"/>
    <w:rsid w:val="00627FD2"/>
    <w:rsid w:val="006313E4"/>
    <w:rsid w:val="006325AC"/>
    <w:rsid w:val="00635913"/>
    <w:rsid w:val="00653A57"/>
    <w:rsid w:val="00654F2F"/>
    <w:rsid w:val="006551A0"/>
    <w:rsid w:val="0065769D"/>
    <w:rsid w:val="00657A10"/>
    <w:rsid w:val="0066403A"/>
    <w:rsid w:val="00665B40"/>
    <w:rsid w:val="00666547"/>
    <w:rsid w:val="00674884"/>
    <w:rsid w:val="0069068D"/>
    <w:rsid w:val="00692446"/>
    <w:rsid w:val="00697BBE"/>
    <w:rsid w:val="006A0672"/>
    <w:rsid w:val="006B2344"/>
    <w:rsid w:val="006C05E4"/>
    <w:rsid w:val="006D0454"/>
    <w:rsid w:val="006D500A"/>
    <w:rsid w:val="006D6A15"/>
    <w:rsid w:val="006E5160"/>
    <w:rsid w:val="006E5F82"/>
    <w:rsid w:val="00711458"/>
    <w:rsid w:val="00726AAD"/>
    <w:rsid w:val="00727AD7"/>
    <w:rsid w:val="007312CB"/>
    <w:rsid w:val="00733A56"/>
    <w:rsid w:val="0075268D"/>
    <w:rsid w:val="00753B72"/>
    <w:rsid w:val="0075784D"/>
    <w:rsid w:val="007779F7"/>
    <w:rsid w:val="00781AA0"/>
    <w:rsid w:val="00783689"/>
    <w:rsid w:val="007862ED"/>
    <w:rsid w:val="00791014"/>
    <w:rsid w:val="0079383D"/>
    <w:rsid w:val="007954A9"/>
    <w:rsid w:val="007A4F4C"/>
    <w:rsid w:val="007A7889"/>
    <w:rsid w:val="007B324D"/>
    <w:rsid w:val="007D1A1F"/>
    <w:rsid w:val="007D4C11"/>
    <w:rsid w:val="007D64F7"/>
    <w:rsid w:val="007D6ED7"/>
    <w:rsid w:val="007D700A"/>
    <w:rsid w:val="007E5140"/>
    <w:rsid w:val="007F47EA"/>
    <w:rsid w:val="008022E8"/>
    <w:rsid w:val="00803142"/>
    <w:rsid w:val="008152B9"/>
    <w:rsid w:val="0081587D"/>
    <w:rsid w:val="00823135"/>
    <w:rsid w:val="00823431"/>
    <w:rsid w:val="00834F03"/>
    <w:rsid w:val="00836B70"/>
    <w:rsid w:val="008405E9"/>
    <w:rsid w:val="00843CC0"/>
    <w:rsid w:val="00851DBA"/>
    <w:rsid w:val="00862D90"/>
    <w:rsid w:val="008641CF"/>
    <w:rsid w:val="00865C9A"/>
    <w:rsid w:val="008713DD"/>
    <w:rsid w:val="008728AF"/>
    <w:rsid w:val="00873FDC"/>
    <w:rsid w:val="00880CCC"/>
    <w:rsid w:val="00890C1B"/>
    <w:rsid w:val="00895CAB"/>
    <w:rsid w:val="00896F7F"/>
    <w:rsid w:val="008A29AC"/>
    <w:rsid w:val="008B3C6D"/>
    <w:rsid w:val="008C408B"/>
    <w:rsid w:val="008D0B9A"/>
    <w:rsid w:val="008D26D1"/>
    <w:rsid w:val="008D6632"/>
    <w:rsid w:val="008D6785"/>
    <w:rsid w:val="008E300F"/>
    <w:rsid w:val="008F2A54"/>
    <w:rsid w:val="008F6410"/>
    <w:rsid w:val="00902F04"/>
    <w:rsid w:val="00915662"/>
    <w:rsid w:val="00923F33"/>
    <w:rsid w:val="009241B6"/>
    <w:rsid w:val="0093086E"/>
    <w:rsid w:val="00935885"/>
    <w:rsid w:val="00943B94"/>
    <w:rsid w:val="0094781A"/>
    <w:rsid w:val="00950C56"/>
    <w:rsid w:val="00951DBB"/>
    <w:rsid w:val="00951EC1"/>
    <w:rsid w:val="00956346"/>
    <w:rsid w:val="009620AA"/>
    <w:rsid w:val="0096371C"/>
    <w:rsid w:val="00964B3F"/>
    <w:rsid w:val="0096754C"/>
    <w:rsid w:val="00970017"/>
    <w:rsid w:val="00975EF8"/>
    <w:rsid w:val="009B02C7"/>
    <w:rsid w:val="009B7234"/>
    <w:rsid w:val="009C0334"/>
    <w:rsid w:val="009D1D85"/>
    <w:rsid w:val="009D2512"/>
    <w:rsid w:val="009E07F8"/>
    <w:rsid w:val="009E36D8"/>
    <w:rsid w:val="009F1E59"/>
    <w:rsid w:val="009F3ECD"/>
    <w:rsid w:val="00A013A3"/>
    <w:rsid w:val="00A0254F"/>
    <w:rsid w:val="00A05131"/>
    <w:rsid w:val="00A12674"/>
    <w:rsid w:val="00A135DB"/>
    <w:rsid w:val="00A232AD"/>
    <w:rsid w:val="00A23F58"/>
    <w:rsid w:val="00A24214"/>
    <w:rsid w:val="00A26F2A"/>
    <w:rsid w:val="00A37532"/>
    <w:rsid w:val="00A41A5A"/>
    <w:rsid w:val="00A426A4"/>
    <w:rsid w:val="00A45DB0"/>
    <w:rsid w:val="00A54399"/>
    <w:rsid w:val="00A57E0D"/>
    <w:rsid w:val="00A760BD"/>
    <w:rsid w:val="00A76433"/>
    <w:rsid w:val="00A81727"/>
    <w:rsid w:val="00A85D48"/>
    <w:rsid w:val="00A8734A"/>
    <w:rsid w:val="00A901E7"/>
    <w:rsid w:val="00A90486"/>
    <w:rsid w:val="00A93668"/>
    <w:rsid w:val="00A96FB2"/>
    <w:rsid w:val="00A97D91"/>
    <w:rsid w:val="00AA1A74"/>
    <w:rsid w:val="00AA211E"/>
    <w:rsid w:val="00AA6DC6"/>
    <w:rsid w:val="00AB6820"/>
    <w:rsid w:val="00AC1563"/>
    <w:rsid w:val="00AC4A9D"/>
    <w:rsid w:val="00AC749E"/>
    <w:rsid w:val="00AD190E"/>
    <w:rsid w:val="00AD7365"/>
    <w:rsid w:val="00AE2B70"/>
    <w:rsid w:val="00AE4381"/>
    <w:rsid w:val="00AE5A8C"/>
    <w:rsid w:val="00AE71B3"/>
    <w:rsid w:val="00AF62BB"/>
    <w:rsid w:val="00B06461"/>
    <w:rsid w:val="00B079BB"/>
    <w:rsid w:val="00B2019B"/>
    <w:rsid w:val="00B26837"/>
    <w:rsid w:val="00B312B0"/>
    <w:rsid w:val="00B32329"/>
    <w:rsid w:val="00B33724"/>
    <w:rsid w:val="00B33B0B"/>
    <w:rsid w:val="00B35FD9"/>
    <w:rsid w:val="00B369B0"/>
    <w:rsid w:val="00B440F0"/>
    <w:rsid w:val="00B45775"/>
    <w:rsid w:val="00B46A9E"/>
    <w:rsid w:val="00B51083"/>
    <w:rsid w:val="00B527C6"/>
    <w:rsid w:val="00B623B2"/>
    <w:rsid w:val="00B84851"/>
    <w:rsid w:val="00B91E9F"/>
    <w:rsid w:val="00B95D29"/>
    <w:rsid w:val="00BA0BB1"/>
    <w:rsid w:val="00BA275D"/>
    <w:rsid w:val="00BA4FF0"/>
    <w:rsid w:val="00BA55F9"/>
    <w:rsid w:val="00BC2267"/>
    <w:rsid w:val="00BC4316"/>
    <w:rsid w:val="00BE5DBC"/>
    <w:rsid w:val="00BE6DC5"/>
    <w:rsid w:val="00BF20A6"/>
    <w:rsid w:val="00BF30D7"/>
    <w:rsid w:val="00BF7564"/>
    <w:rsid w:val="00C01089"/>
    <w:rsid w:val="00C07342"/>
    <w:rsid w:val="00C1356D"/>
    <w:rsid w:val="00C16128"/>
    <w:rsid w:val="00C22CFE"/>
    <w:rsid w:val="00C25886"/>
    <w:rsid w:val="00C27F99"/>
    <w:rsid w:val="00C41EA0"/>
    <w:rsid w:val="00C4276B"/>
    <w:rsid w:val="00C45D03"/>
    <w:rsid w:val="00C6180F"/>
    <w:rsid w:val="00C75A22"/>
    <w:rsid w:val="00C7661A"/>
    <w:rsid w:val="00C77571"/>
    <w:rsid w:val="00C802D8"/>
    <w:rsid w:val="00C87A35"/>
    <w:rsid w:val="00C93DCA"/>
    <w:rsid w:val="00C969F9"/>
    <w:rsid w:val="00CA2A00"/>
    <w:rsid w:val="00CA69A4"/>
    <w:rsid w:val="00CB58C3"/>
    <w:rsid w:val="00CB5A07"/>
    <w:rsid w:val="00CC542B"/>
    <w:rsid w:val="00CD5112"/>
    <w:rsid w:val="00CD626C"/>
    <w:rsid w:val="00CE616E"/>
    <w:rsid w:val="00CE61E9"/>
    <w:rsid w:val="00CE6FF7"/>
    <w:rsid w:val="00CF52D9"/>
    <w:rsid w:val="00CF7885"/>
    <w:rsid w:val="00D0279C"/>
    <w:rsid w:val="00D03894"/>
    <w:rsid w:val="00D06379"/>
    <w:rsid w:val="00D13B9A"/>
    <w:rsid w:val="00D13D6C"/>
    <w:rsid w:val="00D1553C"/>
    <w:rsid w:val="00D178C8"/>
    <w:rsid w:val="00D22C89"/>
    <w:rsid w:val="00D340C2"/>
    <w:rsid w:val="00D35302"/>
    <w:rsid w:val="00D40A1E"/>
    <w:rsid w:val="00D45A1D"/>
    <w:rsid w:val="00D466AE"/>
    <w:rsid w:val="00D52270"/>
    <w:rsid w:val="00D53C39"/>
    <w:rsid w:val="00D5799A"/>
    <w:rsid w:val="00D73FB1"/>
    <w:rsid w:val="00D843F7"/>
    <w:rsid w:val="00D843FF"/>
    <w:rsid w:val="00D87F3A"/>
    <w:rsid w:val="00D925E0"/>
    <w:rsid w:val="00DA360A"/>
    <w:rsid w:val="00DA64D2"/>
    <w:rsid w:val="00DC3AD4"/>
    <w:rsid w:val="00DC4D55"/>
    <w:rsid w:val="00DD0A70"/>
    <w:rsid w:val="00DD384C"/>
    <w:rsid w:val="00DE09EF"/>
    <w:rsid w:val="00DE3EBE"/>
    <w:rsid w:val="00DE7602"/>
    <w:rsid w:val="00DF53A4"/>
    <w:rsid w:val="00DF617C"/>
    <w:rsid w:val="00E01D1C"/>
    <w:rsid w:val="00E01E4D"/>
    <w:rsid w:val="00E04F69"/>
    <w:rsid w:val="00E07712"/>
    <w:rsid w:val="00E24A48"/>
    <w:rsid w:val="00E350E8"/>
    <w:rsid w:val="00E36894"/>
    <w:rsid w:val="00E36D38"/>
    <w:rsid w:val="00E409F6"/>
    <w:rsid w:val="00E55687"/>
    <w:rsid w:val="00E65312"/>
    <w:rsid w:val="00E6559D"/>
    <w:rsid w:val="00E72871"/>
    <w:rsid w:val="00E76127"/>
    <w:rsid w:val="00E80B8D"/>
    <w:rsid w:val="00E82E63"/>
    <w:rsid w:val="00E859A5"/>
    <w:rsid w:val="00E915C8"/>
    <w:rsid w:val="00E97387"/>
    <w:rsid w:val="00EA0095"/>
    <w:rsid w:val="00EA0F92"/>
    <w:rsid w:val="00EA79DB"/>
    <w:rsid w:val="00EC2D2F"/>
    <w:rsid w:val="00EC55CA"/>
    <w:rsid w:val="00EE4140"/>
    <w:rsid w:val="00EE5FDD"/>
    <w:rsid w:val="00F03928"/>
    <w:rsid w:val="00F060C0"/>
    <w:rsid w:val="00F10F2A"/>
    <w:rsid w:val="00F11C00"/>
    <w:rsid w:val="00F214BE"/>
    <w:rsid w:val="00F226BD"/>
    <w:rsid w:val="00F23D4F"/>
    <w:rsid w:val="00F35EBA"/>
    <w:rsid w:val="00F36153"/>
    <w:rsid w:val="00F406E5"/>
    <w:rsid w:val="00F60202"/>
    <w:rsid w:val="00F72210"/>
    <w:rsid w:val="00F7386C"/>
    <w:rsid w:val="00F73B13"/>
    <w:rsid w:val="00F90590"/>
    <w:rsid w:val="00F93447"/>
    <w:rsid w:val="00FB3C0E"/>
    <w:rsid w:val="00FB7EF3"/>
    <w:rsid w:val="00FC548C"/>
    <w:rsid w:val="00FF09B6"/>
    <w:rsid w:val="00FF19EA"/>
    <w:rsid w:val="00FF35F6"/>
    <w:rsid w:val="00FF38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C5829D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link w:val="Heading1Char"/>
    <w:uiPriority w:val="1"/>
    <w:qFormat/>
    <w:pPr>
      <w:ind w:left="158"/>
      <w:outlineLvl w:val="0"/>
    </w:pPr>
    <w:rPr>
      <w:rFonts w:ascii="Cambria" w:eastAsia="Cambria" w:hAnsi="Cambria"/>
      <w:b/>
      <w:bCs/>
      <w:sz w:val="20"/>
      <w:szCs w:val="2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F6C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58"/>
    </w:pPr>
    <w:rPr>
      <w:rFonts w:ascii="Cambria" w:eastAsia="Cambria" w:hAnsi="Cambria"/>
      <w:sz w:val="20"/>
      <w:szCs w:val="20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605AC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05AC1"/>
  </w:style>
  <w:style w:type="paragraph" w:styleId="Footer">
    <w:name w:val="footer"/>
    <w:basedOn w:val="Normal"/>
    <w:link w:val="FooterChar"/>
    <w:uiPriority w:val="99"/>
    <w:unhideWhenUsed/>
    <w:rsid w:val="00605AC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05AC1"/>
  </w:style>
  <w:style w:type="paragraph" w:customStyle="1" w:styleId="1Paragraph">
    <w:name w:val="1Paragraph"/>
    <w:qFormat/>
    <w:rsid w:val="00F36153"/>
    <w:pPr>
      <w:widowControl/>
      <w:tabs>
        <w:tab w:val="left" w:pos="720"/>
      </w:tabs>
      <w:autoSpaceDE w:val="0"/>
      <w:autoSpaceDN w:val="0"/>
      <w:adjustRightInd w:val="0"/>
      <w:ind w:left="720" w:hanging="720"/>
    </w:pPr>
    <w:rPr>
      <w:rFonts w:ascii="Courier 10cpi" w:eastAsia="Times New Roman" w:hAnsi="Courier 10cpi" w:cs="Times New Roman"/>
      <w:sz w:val="20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E04F6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04F6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04F6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04F6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04F6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04F6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4F69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4B680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41A5A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E65312"/>
    <w:pPr>
      <w:widowControl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1F6C7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customStyle="1" w:styleId="Default">
    <w:name w:val="Default"/>
    <w:rsid w:val="001F6C79"/>
    <w:pPr>
      <w:widowControl/>
      <w:autoSpaceDE w:val="0"/>
      <w:autoSpaceDN w:val="0"/>
      <w:adjustRightInd w:val="0"/>
    </w:pPr>
    <w:rPr>
      <w:rFonts w:ascii="Cambria" w:eastAsiaTheme="minorEastAsia" w:hAnsi="Cambria" w:cs="Cambria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1"/>
    <w:rsid w:val="00111E3D"/>
    <w:rPr>
      <w:rFonts w:ascii="Cambria" w:eastAsia="Cambria" w:hAnsi="Cambria"/>
      <w:b/>
      <w:bCs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111E3D"/>
    <w:rPr>
      <w:rFonts w:ascii="Cambria" w:eastAsia="Cambria" w:hAnsi="Cambria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81AA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81AA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81AA0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03928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03928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F03928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507A9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83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21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52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80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81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85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5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922500-2589-4EE6-B4F7-4DEAFF6997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77</Words>
  <Characters>2151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5-11-18T14:13:00Z</dcterms:created>
  <dcterms:modified xsi:type="dcterms:W3CDTF">2025-11-18T14:42:00Z</dcterms:modified>
</cp:coreProperties>
</file>